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74809" w14:textId="569DEDE4" w:rsidR="00907984" w:rsidRDefault="002E2329">
      <w:pPr>
        <w:tabs>
          <w:tab w:val="right" w:pos="9639"/>
        </w:tabs>
        <w:spacing w:after="0"/>
        <w:rPr>
          <w:b/>
          <w:sz w:val="28"/>
        </w:rPr>
      </w:pPr>
      <w:r>
        <w:rPr>
          <w:b/>
          <w:sz w:val="24"/>
        </w:rPr>
        <w:t>3GPP TSG-RAN WG2 Meeting #11</w:t>
      </w:r>
      <w:r w:rsidR="00830B3F">
        <w:rPr>
          <w:b/>
          <w:sz w:val="24"/>
        </w:rPr>
        <w:t>4</w:t>
      </w:r>
      <w:r>
        <w:rPr>
          <w:b/>
          <w:sz w:val="24"/>
        </w:rPr>
        <w:t>-e</w:t>
      </w:r>
      <w:r>
        <w:rPr>
          <w:b/>
          <w:i/>
          <w:sz w:val="28"/>
        </w:rPr>
        <w:tab/>
      </w:r>
      <w:r w:rsidR="00B741FF">
        <w:rPr>
          <w:b/>
          <w:i/>
          <w:sz w:val="28"/>
        </w:rPr>
        <w:t>R2-210</w:t>
      </w:r>
      <w:r w:rsidR="00FA794F">
        <w:rPr>
          <w:b/>
          <w:i/>
          <w:sz w:val="28"/>
        </w:rPr>
        <w:t>6580</w:t>
      </w:r>
    </w:p>
    <w:p w14:paraId="04133A98" w14:textId="11A82576" w:rsidR="00907984" w:rsidRDefault="002E2329">
      <w:pPr>
        <w:pStyle w:val="CRCoverPage"/>
        <w:tabs>
          <w:tab w:val="right" w:pos="9639"/>
        </w:tabs>
        <w:spacing w:after="0"/>
        <w:rPr>
          <w:rFonts w:eastAsia="SimSun"/>
          <w:b/>
          <w:sz w:val="24"/>
        </w:rPr>
      </w:pPr>
      <w:r>
        <w:rPr>
          <w:b/>
          <w:sz w:val="24"/>
        </w:rPr>
        <w:t>Electronic, 1</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May</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46D1E308"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FB2B82">
        <w:t>5.5</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14:paraId="129FB649" w14:textId="5996EAE6" w:rsidR="00907984" w:rsidRDefault="004857C6">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AT114-e][611</w:t>
      </w:r>
      <w:r w:rsidR="002E2329">
        <w:rPr>
          <w:rFonts w:eastAsia="MS Mincho" w:cs="Arial"/>
          <w:szCs w:val="24"/>
          <w:lang w:val="en-GB" w:eastAsia="en-US"/>
        </w:rPr>
        <w:t xml:space="preserve">][POS] </w:t>
      </w:r>
      <w:r w:rsidR="00341DE0">
        <w:rPr>
          <w:rFonts w:eastAsia="MS Mincho" w:cs="Arial"/>
          <w:szCs w:val="24"/>
          <w:lang w:val="en-GB" w:eastAsia="en-US"/>
        </w:rPr>
        <w:t>Agenda Item 5.5 on NR Rel-15 positioning</w:t>
      </w:r>
      <w:r w:rsidR="004A5AE9">
        <w:rPr>
          <w:rFonts w:eastAsia="MS Mincho" w:cs="Arial"/>
          <w:szCs w:val="24"/>
          <w:lang w:val="en-GB" w:eastAsia="en-US"/>
        </w:rPr>
        <w:t xml:space="preserve"> (Huawei)</w:t>
      </w:r>
    </w:p>
    <w:p w14:paraId="1420DA6D" w14:textId="77777777" w:rsidR="00907984" w:rsidRDefault="002E2329">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4B683B26" w14:textId="77777777" w:rsidR="00907984" w:rsidRDefault="002E2329">
      <w:pPr>
        <w:pStyle w:val="Heading1"/>
      </w:pPr>
      <w:r>
        <w:t>Introduction</w:t>
      </w:r>
    </w:p>
    <w:p w14:paraId="78B1F971" w14:textId="61C49041" w:rsidR="00907984" w:rsidRDefault="002E2329">
      <w:pPr>
        <w:jc w:val="left"/>
      </w:pPr>
      <w:r>
        <w:t xml:space="preserve">This document is to </w:t>
      </w:r>
      <w:r w:rsidR="00EB23B2">
        <w:t>handle</w:t>
      </w:r>
      <w:r>
        <w:t xml:space="preserve"> the following email discussion:</w:t>
      </w:r>
    </w:p>
    <w:p w14:paraId="7FA686FD" w14:textId="77777777" w:rsidR="00FB2B82" w:rsidRDefault="00FB2B82" w:rsidP="00FB2B82">
      <w:pPr>
        <w:pStyle w:val="EmailDiscussion"/>
        <w:tabs>
          <w:tab w:val="num" w:pos="1619"/>
        </w:tabs>
        <w:spacing w:line="240" w:lineRule="auto"/>
      </w:pPr>
      <w:r>
        <w:t>[AT114-e][611][POS] Agenda item 5.5 on NR Rel-15 positioning (Huawei)</w:t>
      </w:r>
    </w:p>
    <w:p w14:paraId="3295A1DB" w14:textId="77777777" w:rsidR="00FB2B82" w:rsidRDefault="00FB2B82" w:rsidP="00FB2B82">
      <w:pPr>
        <w:pStyle w:val="EmailDiscussion2"/>
      </w:pPr>
      <w:r>
        <w:tab/>
        <w:t>Scope: Discuss and conclude on the CRs in R2-2105052/R2-2105053.</w:t>
      </w:r>
    </w:p>
    <w:p w14:paraId="316F1179" w14:textId="77777777" w:rsidR="00FB2B82" w:rsidRDefault="00FB2B82" w:rsidP="00FB2B82">
      <w:pPr>
        <w:pStyle w:val="EmailDiscussion2"/>
      </w:pPr>
      <w:r>
        <w:tab/>
        <w:t>Intended outcome: Agreed CRs, report in R2-2106580</w:t>
      </w:r>
    </w:p>
    <w:p w14:paraId="0CFE0A4E" w14:textId="77777777" w:rsidR="00FB2B82" w:rsidRDefault="00FB2B82" w:rsidP="00FB2B82">
      <w:pPr>
        <w:pStyle w:val="EmailDiscussion2"/>
      </w:pPr>
      <w:r>
        <w:tab/>
        <w:t>Deadline: Tuesday 2021-05-25 1000 UTC</w:t>
      </w:r>
    </w:p>
    <w:p w14:paraId="05BC8014" w14:textId="77777777" w:rsidR="00907984" w:rsidRDefault="002E2329">
      <w:pPr>
        <w:spacing w:before="120"/>
      </w:pPr>
      <w:r>
        <w:rPr>
          <w:rFonts w:hint="eastAsia"/>
        </w:rPr>
        <w:t>I</w:t>
      </w:r>
      <w:r>
        <w:t xml:space="preserve">n this discussion, we </w:t>
      </w:r>
      <w:r>
        <w:rPr>
          <w:rFonts w:hint="eastAsia"/>
        </w:rPr>
        <w:t xml:space="preserve">will discuss </w:t>
      </w:r>
      <w:r>
        <w:t>the following CRs:</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6124"/>
        <w:gridCol w:w="2126"/>
      </w:tblGrid>
      <w:tr w:rsidR="00FC6DA0" w14:paraId="170EE54C" w14:textId="77777777" w:rsidTr="00CD2E98">
        <w:trPr>
          <w:trHeight w:val="283"/>
        </w:trPr>
        <w:tc>
          <w:tcPr>
            <w:tcW w:w="1531" w:type="dxa"/>
            <w:shd w:val="clear" w:color="auto" w:fill="auto"/>
          </w:tcPr>
          <w:p w14:paraId="2B8A2568" w14:textId="46DB665E" w:rsidR="00FC6DA0" w:rsidRDefault="00A0577A" w:rsidP="00FC6DA0">
            <w:pPr>
              <w:overflowPunct/>
              <w:autoSpaceDE/>
              <w:autoSpaceDN/>
              <w:adjustRightInd/>
              <w:spacing w:after="0"/>
              <w:jc w:val="left"/>
              <w:textAlignment w:val="auto"/>
              <w:rPr>
                <w:rFonts w:cs="Arial"/>
                <w:b/>
                <w:bCs/>
                <w:color w:val="0000FF"/>
                <w:sz w:val="16"/>
                <w:szCs w:val="16"/>
                <w:u w:val="single"/>
              </w:rPr>
            </w:pPr>
            <w:hyperlink r:id="rId9" w:tooltip="C:Usersmtk16923Documents3GPP Meetings202105 - RAN2_114-e, OnlineExtractsR2-2105052 Correction to E-CID-R15.doc" w:history="1">
              <w:r w:rsidR="00FC6DA0" w:rsidRPr="00971C4A">
                <w:rPr>
                  <w:rStyle w:val="Hyperlink"/>
                </w:rPr>
                <w:t>R2-2105052</w:t>
              </w:r>
            </w:hyperlink>
          </w:p>
        </w:tc>
        <w:tc>
          <w:tcPr>
            <w:tcW w:w="6124" w:type="dxa"/>
            <w:shd w:val="clear" w:color="auto" w:fill="auto"/>
          </w:tcPr>
          <w:p w14:paraId="6DC9CBB6" w14:textId="2A5CE0B4" w:rsidR="00FC6DA0" w:rsidRDefault="00FC6DA0" w:rsidP="00FC6DA0">
            <w:pPr>
              <w:overflowPunct/>
              <w:autoSpaceDE/>
              <w:autoSpaceDN/>
              <w:adjustRightInd/>
              <w:spacing w:after="0"/>
              <w:jc w:val="left"/>
              <w:textAlignment w:val="auto"/>
              <w:rPr>
                <w:rFonts w:cs="Arial"/>
                <w:sz w:val="16"/>
                <w:szCs w:val="16"/>
              </w:rPr>
            </w:pPr>
            <w:r w:rsidRPr="00971C4A">
              <w:t>Correction to E-CID-R15</w:t>
            </w:r>
          </w:p>
        </w:tc>
        <w:tc>
          <w:tcPr>
            <w:tcW w:w="2126" w:type="dxa"/>
            <w:shd w:val="clear" w:color="auto" w:fill="auto"/>
          </w:tcPr>
          <w:p w14:paraId="71990983" w14:textId="54D23FA0" w:rsidR="00FC6DA0" w:rsidRDefault="00FC6DA0" w:rsidP="00FC6DA0">
            <w:pPr>
              <w:overflowPunct/>
              <w:autoSpaceDE/>
              <w:autoSpaceDN/>
              <w:adjustRightInd/>
              <w:spacing w:after="0"/>
              <w:jc w:val="left"/>
              <w:textAlignment w:val="auto"/>
              <w:rPr>
                <w:rFonts w:cs="Arial"/>
                <w:sz w:val="16"/>
                <w:szCs w:val="16"/>
              </w:rPr>
            </w:pPr>
            <w:r w:rsidRPr="00971C4A">
              <w:t>Huawei, HiSilicon</w:t>
            </w:r>
          </w:p>
        </w:tc>
      </w:tr>
      <w:tr w:rsidR="00FC6DA0" w14:paraId="37F5E454" w14:textId="77777777" w:rsidTr="00CD2E98">
        <w:trPr>
          <w:trHeight w:val="283"/>
        </w:trPr>
        <w:tc>
          <w:tcPr>
            <w:tcW w:w="1531" w:type="dxa"/>
            <w:shd w:val="clear" w:color="auto" w:fill="auto"/>
          </w:tcPr>
          <w:p w14:paraId="317F4E15" w14:textId="512B4026" w:rsidR="00FC6DA0" w:rsidRDefault="00A0577A" w:rsidP="00FC6DA0">
            <w:pPr>
              <w:overflowPunct/>
              <w:autoSpaceDE/>
              <w:autoSpaceDN/>
              <w:adjustRightInd/>
              <w:spacing w:after="0"/>
              <w:jc w:val="left"/>
              <w:textAlignment w:val="auto"/>
              <w:rPr>
                <w:rFonts w:cs="Arial"/>
                <w:b/>
                <w:bCs/>
                <w:color w:val="0000FF"/>
                <w:sz w:val="16"/>
                <w:szCs w:val="16"/>
                <w:u w:val="single"/>
              </w:rPr>
            </w:pPr>
            <w:hyperlink r:id="rId10" w:tooltip="C:Usersmtk16923Documents3GPP Meetings202105 - RAN2_114-e, OnlineExtractsR2-2105053 Correction to E-CID-R16.doc" w:history="1">
              <w:r w:rsidR="00FC6DA0" w:rsidRPr="000120F9">
                <w:rPr>
                  <w:rStyle w:val="Hyperlink"/>
                </w:rPr>
                <w:t>R2-2105053</w:t>
              </w:r>
            </w:hyperlink>
          </w:p>
        </w:tc>
        <w:tc>
          <w:tcPr>
            <w:tcW w:w="6124" w:type="dxa"/>
            <w:shd w:val="clear" w:color="auto" w:fill="auto"/>
          </w:tcPr>
          <w:p w14:paraId="7BE33B51" w14:textId="1D8DAA07" w:rsidR="00FC6DA0" w:rsidRDefault="00FC6DA0" w:rsidP="00FC6DA0">
            <w:pPr>
              <w:overflowPunct/>
              <w:autoSpaceDE/>
              <w:autoSpaceDN/>
              <w:adjustRightInd/>
              <w:spacing w:after="0"/>
              <w:jc w:val="left"/>
              <w:textAlignment w:val="auto"/>
              <w:rPr>
                <w:rFonts w:cs="Arial"/>
                <w:sz w:val="16"/>
                <w:szCs w:val="16"/>
              </w:rPr>
            </w:pPr>
            <w:r w:rsidRPr="000120F9">
              <w:t>Correction to E-CID-R16</w:t>
            </w:r>
          </w:p>
        </w:tc>
        <w:tc>
          <w:tcPr>
            <w:tcW w:w="2126" w:type="dxa"/>
            <w:shd w:val="clear" w:color="auto" w:fill="auto"/>
          </w:tcPr>
          <w:p w14:paraId="57677B66" w14:textId="19D027ED" w:rsidR="00FC6DA0" w:rsidRDefault="00FC6DA0" w:rsidP="00FC6DA0">
            <w:pPr>
              <w:overflowPunct/>
              <w:autoSpaceDE/>
              <w:autoSpaceDN/>
              <w:adjustRightInd/>
              <w:spacing w:after="0"/>
              <w:jc w:val="left"/>
              <w:textAlignment w:val="auto"/>
              <w:rPr>
                <w:rFonts w:cs="Arial"/>
                <w:sz w:val="16"/>
                <w:szCs w:val="16"/>
              </w:rPr>
            </w:pPr>
            <w:r w:rsidRPr="000120F9">
              <w:t>Huawei, HiSilicon</w:t>
            </w:r>
          </w:p>
        </w:tc>
      </w:tr>
    </w:tbl>
    <w:p w14:paraId="5ED4B4CB" w14:textId="77777777" w:rsidR="00907984" w:rsidRDefault="00907984">
      <w:pPr>
        <w:spacing w:before="120"/>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5054CBAC" w:rsidR="000E4A24" w:rsidRDefault="00B6541F">
            <w:pPr>
              <w:rPr>
                <w:b/>
                <w:lang w:eastAsia="en-GB"/>
              </w:rPr>
            </w:pPr>
            <w:r>
              <w:rPr>
                <w:b/>
                <w:lang w:eastAsia="en-GB"/>
              </w:rPr>
              <w:t>Ericsson</w:t>
            </w:r>
          </w:p>
        </w:tc>
        <w:tc>
          <w:tcPr>
            <w:tcW w:w="3163" w:type="dxa"/>
            <w:shd w:val="clear" w:color="auto" w:fill="auto"/>
            <w:vAlign w:val="center"/>
          </w:tcPr>
          <w:p w14:paraId="76BAD1F4" w14:textId="1938EF6D" w:rsidR="000E4A24" w:rsidRDefault="00B6541F">
            <w:pPr>
              <w:rPr>
                <w:b/>
                <w:lang w:eastAsia="en-GB"/>
              </w:rPr>
            </w:pPr>
            <w:r>
              <w:rPr>
                <w:b/>
                <w:lang w:eastAsia="en-GB"/>
              </w:rPr>
              <w:t>Ritesh Shreevastav</w:t>
            </w:r>
          </w:p>
        </w:tc>
        <w:tc>
          <w:tcPr>
            <w:tcW w:w="4536" w:type="dxa"/>
            <w:shd w:val="clear" w:color="auto" w:fill="auto"/>
            <w:vAlign w:val="center"/>
          </w:tcPr>
          <w:p w14:paraId="78157BF7" w14:textId="179D698A" w:rsidR="000E4A24" w:rsidRDefault="00B6541F">
            <w:pPr>
              <w:rPr>
                <w:b/>
                <w:lang w:eastAsia="en-GB"/>
              </w:rPr>
            </w:pPr>
            <w:r>
              <w:rPr>
                <w:b/>
                <w:lang w:eastAsia="en-GB"/>
              </w:rPr>
              <w:t>Ritesh.shreevastav@ericsson.com</w:t>
            </w:r>
          </w:p>
        </w:tc>
      </w:tr>
      <w:tr w:rsidR="00327739" w14:paraId="633BD669" w14:textId="77777777">
        <w:trPr>
          <w:trHeight w:val="481"/>
        </w:trPr>
        <w:tc>
          <w:tcPr>
            <w:tcW w:w="1794" w:type="dxa"/>
            <w:shd w:val="clear" w:color="auto" w:fill="auto"/>
            <w:vAlign w:val="center"/>
          </w:tcPr>
          <w:p w14:paraId="5C6AC261" w14:textId="2AAEDCD3" w:rsidR="00327739" w:rsidRDefault="00327739" w:rsidP="00327739">
            <w:pPr>
              <w:rPr>
                <w:b/>
                <w:lang w:eastAsia="en-GB"/>
              </w:rPr>
            </w:pPr>
            <w:r>
              <w:rPr>
                <w:b/>
                <w:lang w:eastAsia="en-GB"/>
              </w:rPr>
              <w:t>Intel</w:t>
            </w:r>
          </w:p>
        </w:tc>
        <w:tc>
          <w:tcPr>
            <w:tcW w:w="3163" w:type="dxa"/>
            <w:shd w:val="clear" w:color="auto" w:fill="auto"/>
            <w:vAlign w:val="center"/>
          </w:tcPr>
          <w:p w14:paraId="06AFE8D8" w14:textId="115A4A1F" w:rsidR="00327739" w:rsidRDefault="00327739" w:rsidP="00327739">
            <w:pPr>
              <w:rPr>
                <w:b/>
                <w:lang w:eastAsia="en-GB"/>
              </w:rPr>
            </w:pPr>
            <w:r>
              <w:rPr>
                <w:b/>
                <w:lang w:eastAsia="en-GB"/>
              </w:rPr>
              <w:t>Yi Guo</w:t>
            </w:r>
          </w:p>
        </w:tc>
        <w:tc>
          <w:tcPr>
            <w:tcW w:w="4536" w:type="dxa"/>
            <w:shd w:val="clear" w:color="auto" w:fill="auto"/>
            <w:vAlign w:val="center"/>
          </w:tcPr>
          <w:p w14:paraId="258465A3" w14:textId="4FDA34F8" w:rsidR="00327739" w:rsidRDefault="00327739" w:rsidP="00327739">
            <w:pPr>
              <w:rPr>
                <w:b/>
                <w:lang w:eastAsia="en-GB"/>
              </w:rPr>
            </w:pPr>
            <w:r>
              <w:rPr>
                <w:b/>
                <w:lang w:eastAsia="en-GB"/>
              </w:rPr>
              <w:t>Yi.guo@intel.com</w:t>
            </w:r>
          </w:p>
        </w:tc>
      </w:tr>
    </w:tbl>
    <w:p w14:paraId="0E662954" w14:textId="77777777" w:rsidR="00907984" w:rsidRDefault="002E2329">
      <w:pPr>
        <w:pStyle w:val="Heading1"/>
      </w:pPr>
      <w:r>
        <w:t>Discussion</w:t>
      </w:r>
    </w:p>
    <w:p w14:paraId="3365FA98" w14:textId="2A677781" w:rsidR="006627C4" w:rsidRDefault="003B28B2" w:rsidP="006627C4">
      <w:pPr>
        <w:pStyle w:val="3GPPH2"/>
        <w:rPr>
          <w:lang w:eastAsia="zh-CN"/>
        </w:rPr>
      </w:pPr>
      <w:r>
        <w:rPr>
          <w:lang w:eastAsia="zh-CN"/>
        </w:rPr>
        <w:t>Background of the discussion</w:t>
      </w:r>
    </w:p>
    <w:p w14:paraId="1A4B5C95" w14:textId="572D494E" w:rsidR="005A7A89" w:rsidRDefault="00B3776B" w:rsidP="00BE20DB">
      <w:pPr>
        <w:overflowPunct/>
        <w:autoSpaceDE/>
        <w:autoSpaceDN/>
        <w:adjustRightInd/>
        <w:spacing w:after="0" w:line="240" w:lineRule="auto"/>
        <w:jc w:val="left"/>
        <w:textAlignment w:val="auto"/>
        <w:rPr>
          <w:rFonts w:cs="Arial"/>
          <w:noProof/>
        </w:rPr>
      </w:pPr>
      <w:r>
        <w:rPr>
          <w:rFonts w:cs="Arial" w:hint="eastAsia"/>
          <w:noProof/>
        </w:rPr>
        <w:t>D</w:t>
      </w:r>
      <w:r>
        <w:rPr>
          <w:rFonts w:cs="Arial"/>
          <w:noProof/>
        </w:rPr>
        <w:t>uring RAN2#113-e, the following dicsussion document and CR have been provided:</w:t>
      </w:r>
    </w:p>
    <w:p w14:paraId="7F622127" w14:textId="77777777" w:rsidR="00B3776B" w:rsidRDefault="00B3776B" w:rsidP="00BE20DB">
      <w:pPr>
        <w:overflowPunct/>
        <w:autoSpaceDE/>
        <w:autoSpaceDN/>
        <w:adjustRightInd/>
        <w:spacing w:after="0" w:line="240" w:lineRule="auto"/>
        <w:jc w:val="left"/>
        <w:textAlignment w:val="auto"/>
        <w:rPr>
          <w:rFonts w:cs="Arial"/>
          <w:noProof/>
        </w:rPr>
      </w:pPr>
    </w:p>
    <w:p w14:paraId="4EEC749B" w14:textId="77777777" w:rsidR="00603097" w:rsidRPr="00B15798" w:rsidRDefault="00A0577A" w:rsidP="00603097">
      <w:pPr>
        <w:pStyle w:val="Doc-title"/>
      </w:pPr>
      <w:hyperlink r:id="rId11" w:tooltip="C:Usersmtk16923Documents3GPP Meetings202101-02 - RAN2_113-e, OnlineExtractsR2-2101815 Clarification on E-CID and NR E-CID.docx" w:history="1">
        <w:r w:rsidR="00603097" w:rsidRPr="00B15798">
          <w:rPr>
            <w:rStyle w:val="Hyperlink"/>
          </w:rPr>
          <w:t>R2-2101815</w:t>
        </w:r>
      </w:hyperlink>
      <w:r w:rsidR="00603097" w:rsidRPr="00B15798">
        <w:tab/>
        <w:t>Clarification on E-CID and NR E-CID</w:t>
      </w:r>
      <w:r w:rsidR="00603097" w:rsidRPr="00B15798">
        <w:tab/>
        <w:t>Huawei, HiSilicon</w:t>
      </w:r>
      <w:r w:rsidR="00603097" w:rsidRPr="00B15798">
        <w:tab/>
        <w:t>discussion</w:t>
      </w:r>
      <w:r w:rsidR="00603097" w:rsidRPr="00B15798">
        <w:tab/>
        <w:t>Rel-15</w:t>
      </w:r>
      <w:r w:rsidR="00603097" w:rsidRPr="00B15798">
        <w:tab/>
        <w:t>NR_newRAT-Core</w:t>
      </w:r>
    </w:p>
    <w:p w14:paraId="604242B6" w14:textId="77777777" w:rsidR="00603097" w:rsidRPr="00B15798" w:rsidRDefault="00A0577A" w:rsidP="00603097">
      <w:pPr>
        <w:pStyle w:val="Doc-title"/>
      </w:pPr>
      <w:hyperlink r:id="rId12" w:tooltip="C:Usersmtk16923Documents3GPP Meetings202101-02 - RAN2_113-e, OnlineExtractsR2-2101816 Correction to E-CID-R15.doc" w:history="1">
        <w:r w:rsidR="00603097" w:rsidRPr="00B15798">
          <w:rPr>
            <w:rStyle w:val="Hyperlink"/>
          </w:rPr>
          <w:t>R2-2101816</w:t>
        </w:r>
      </w:hyperlink>
      <w:r w:rsidR="00603097" w:rsidRPr="00B15798">
        <w:tab/>
        <w:t>Correction to E-CID-R15</w:t>
      </w:r>
      <w:r w:rsidR="00603097" w:rsidRPr="00B15798">
        <w:tab/>
        <w:t>Huawei, HiSilicon</w:t>
      </w:r>
      <w:r w:rsidR="00603097" w:rsidRPr="00B15798">
        <w:tab/>
        <w:t>CR</w:t>
      </w:r>
      <w:r w:rsidR="00603097" w:rsidRPr="00B15798">
        <w:tab/>
        <w:t>Rel-15</w:t>
      </w:r>
      <w:r w:rsidR="00603097" w:rsidRPr="00B15798">
        <w:tab/>
        <w:t>38.305</w:t>
      </w:r>
      <w:r w:rsidR="00603097" w:rsidRPr="00B15798">
        <w:tab/>
        <w:t>15.7.0</w:t>
      </w:r>
      <w:r w:rsidR="00603097" w:rsidRPr="00B15798">
        <w:tab/>
        <w:t>0063</w:t>
      </w:r>
      <w:r w:rsidR="00603097" w:rsidRPr="00B15798">
        <w:tab/>
        <w:t>-</w:t>
      </w:r>
      <w:r w:rsidR="00603097" w:rsidRPr="00B15798">
        <w:tab/>
        <w:t>F</w:t>
      </w:r>
      <w:r w:rsidR="00603097" w:rsidRPr="00B15798">
        <w:tab/>
        <w:t>NR_newRAT-Core</w:t>
      </w:r>
    </w:p>
    <w:p w14:paraId="6906293D" w14:textId="77777777" w:rsidR="00603097" w:rsidRDefault="00A0577A" w:rsidP="00603097">
      <w:pPr>
        <w:pStyle w:val="Doc-title"/>
      </w:pPr>
      <w:hyperlink r:id="rId13" w:tooltip="C:Usersmtk16923Documents3GPP Meetings202101-02 - RAN2_113-e, OnlineExtractsR2-2101817 Correction to E-CID-R16.doc" w:history="1">
        <w:r w:rsidR="00603097" w:rsidRPr="00B15798">
          <w:rPr>
            <w:rStyle w:val="Hyperlink"/>
          </w:rPr>
          <w:t>R2-2101817</w:t>
        </w:r>
      </w:hyperlink>
      <w:r w:rsidR="00603097" w:rsidRPr="00B15798">
        <w:tab/>
        <w:t>Correction to E-CID-R16</w:t>
      </w:r>
      <w:r w:rsidR="00603097" w:rsidRPr="00B15798">
        <w:tab/>
        <w:t>Huawei, HiSilicon</w:t>
      </w:r>
      <w:r w:rsidR="00603097" w:rsidRPr="00B15798">
        <w:tab/>
        <w:t>CR</w:t>
      </w:r>
      <w:r w:rsidR="00603097" w:rsidRPr="00B15798">
        <w:tab/>
        <w:t>Rel-16</w:t>
      </w:r>
      <w:r w:rsidR="00603097" w:rsidRPr="00B15798">
        <w:tab/>
        <w:t>38.305</w:t>
      </w:r>
      <w:r w:rsidR="00603097" w:rsidRPr="00B15798">
        <w:tab/>
        <w:t>16.3.0</w:t>
      </w:r>
      <w:r w:rsidR="00603097" w:rsidRPr="00B15798">
        <w:tab/>
        <w:t>0064</w:t>
      </w:r>
      <w:r w:rsidR="00603097" w:rsidRPr="00B15798">
        <w:tab/>
        <w:t>-</w:t>
      </w:r>
      <w:r w:rsidR="00603097" w:rsidRPr="00B15798">
        <w:tab/>
        <w:t>A</w:t>
      </w:r>
      <w:r w:rsidR="00603097" w:rsidRPr="00B15798">
        <w:tab/>
        <w:t>NR_newRAT-Core</w:t>
      </w:r>
    </w:p>
    <w:p w14:paraId="16D39AF5" w14:textId="77777777" w:rsidR="00603097" w:rsidRDefault="00603097" w:rsidP="00BE20DB">
      <w:pPr>
        <w:overflowPunct/>
        <w:autoSpaceDE/>
        <w:autoSpaceDN/>
        <w:adjustRightInd/>
        <w:spacing w:after="0" w:line="240" w:lineRule="auto"/>
        <w:jc w:val="left"/>
        <w:textAlignment w:val="auto"/>
        <w:rPr>
          <w:rFonts w:cs="Arial"/>
          <w:noProof/>
          <w:lang w:val="en-GB"/>
        </w:rPr>
      </w:pPr>
    </w:p>
    <w:p w14:paraId="2C69034B" w14:textId="6278F997" w:rsidR="00603097" w:rsidRDefault="00603097" w:rsidP="00BE20DB">
      <w:pPr>
        <w:overflowPunct/>
        <w:autoSpaceDE/>
        <w:autoSpaceDN/>
        <w:adjustRightInd/>
        <w:spacing w:after="0" w:line="240" w:lineRule="auto"/>
        <w:jc w:val="left"/>
        <w:textAlignment w:val="auto"/>
        <w:rPr>
          <w:rFonts w:cs="Arial"/>
          <w:noProof/>
          <w:lang w:val="en-GB"/>
        </w:rPr>
      </w:pPr>
      <w:r>
        <w:rPr>
          <w:rFonts w:cs="Arial"/>
          <w:noProof/>
          <w:lang w:val="en-GB"/>
        </w:rPr>
        <w:t>Then, based on the discussion online, the following LS has been sent to RAN3 with the content of confirming with RAN3 the supported measurement by ng-eNB</w:t>
      </w:r>
    </w:p>
    <w:p w14:paraId="560C0C8A" w14:textId="77777777" w:rsidR="00603097" w:rsidRDefault="00603097" w:rsidP="00BE20DB">
      <w:pPr>
        <w:overflowPunct/>
        <w:autoSpaceDE/>
        <w:autoSpaceDN/>
        <w:adjustRightInd/>
        <w:spacing w:after="0" w:line="240" w:lineRule="auto"/>
        <w:jc w:val="left"/>
        <w:textAlignment w:val="auto"/>
        <w:rPr>
          <w:rFonts w:cs="Arial"/>
          <w:noProof/>
          <w:lang w:val="en-GB"/>
        </w:rPr>
      </w:pPr>
    </w:p>
    <w:p w14:paraId="24A78215" w14:textId="77777777" w:rsidR="00603097" w:rsidRDefault="00A0577A" w:rsidP="00603097">
      <w:pPr>
        <w:pStyle w:val="Doc-title"/>
      </w:pPr>
      <w:hyperlink r:id="rId14" w:tooltip="C:Usersmtk16923Documents3GPP Meetings202101-02 - RAN2_113-e, OnlineExtractsR2-2102104 LS on E-CID LTE measurements.docx" w:history="1">
        <w:r w:rsidR="00603097" w:rsidRPr="0000272B">
          <w:rPr>
            <w:rStyle w:val="Hyperlink"/>
          </w:rPr>
          <w:t>R2-2102104</w:t>
        </w:r>
      </w:hyperlink>
      <w:r w:rsidR="00603097" w:rsidRPr="00B15798">
        <w:tab/>
      </w:r>
      <w:r w:rsidR="00603097">
        <w:t>(Draft LS from [611])</w:t>
      </w:r>
      <w:r w:rsidR="00603097" w:rsidRPr="00B15798">
        <w:tab/>
        <w:t>Huawei, HiSilicon</w:t>
      </w:r>
      <w:r w:rsidR="00603097" w:rsidRPr="00B15798">
        <w:tab/>
        <w:t>LS out</w:t>
      </w:r>
      <w:r w:rsidR="00603097" w:rsidRPr="00B15798">
        <w:tab/>
        <w:t>Re</w:t>
      </w:r>
      <w:r w:rsidR="00603097">
        <w:t>l-16</w:t>
      </w:r>
      <w:r w:rsidR="00603097">
        <w:tab/>
        <w:t>NR_pos-Core</w:t>
      </w:r>
      <w:r w:rsidR="00603097">
        <w:tab/>
        <w:t>To:RAN3</w:t>
      </w:r>
    </w:p>
    <w:p w14:paraId="493633C6" w14:textId="77777777" w:rsidR="00603097" w:rsidRPr="00AD026C" w:rsidRDefault="00603097" w:rsidP="00603097">
      <w:pPr>
        <w:pStyle w:val="Doc-text2"/>
        <w:numPr>
          <w:ilvl w:val="0"/>
          <w:numId w:val="28"/>
        </w:numPr>
        <w:spacing w:line="240" w:lineRule="auto"/>
      </w:pPr>
      <w:r>
        <w:t>Approved as R2-2102128</w:t>
      </w:r>
    </w:p>
    <w:tbl>
      <w:tblPr>
        <w:tblStyle w:val="TableGrid"/>
        <w:tblW w:w="0" w:type="auto"/>
        <w:tblLook w:val="04A0" w:firstRow="1" w:lastRow="0" w:firstColumn="1" w:lastColumn="0" w:noHBand="0" w:noVBand="1"/>
      </w:tblPr>
      <w:tblGrid>
        <w:gridCol w:w="9855"/>
      </w:tblGrid>
      <w:tr w:rsidR="00603097" w14:paraId="71474873" w14:textId="77777777" w:rsidTr="00603097">
        <w:tc>
          <w:tcPr>
            <w:tcW w:w="9855" w:type="dxa"/>
          </w:tcPr>
          <w:p w14:paraId="23BBA8CB" w14:textId="24C3413D" w:rsidR="00603097" w:rsidRPr="00603097" w:rsidRDefault="00603097" w:rsidP="008930C5">
            <w:pPr>
              <w:autoSpaceDE/>
              <w:adjustRightInd/>
              <w:spacing w:beforeLines="50" w:before="120" w:afterLines="50" w:line="240" w:lineRule="auto"/>
              <w:jc w:val="left"/>
              <w:rPr>
                <w:rFonts w:cs="Arial"/>
                <w:color w:val="000000"/>
                <w:lang w:val="en-GB"/>
              </w:rPr>
            </w:pPr>
            <w:r>
              <w:rPr>
                <w:rFonts w:cs="Arial"/>
                <w:color w:val="000000"/>
                <w:lang w:val="en-GB"/>
              </w:rPr>
              <w:t>During RAN2#113-e, RAN2 discussed the support for gNB reporting E-UTRA measurements for UL E-CID positioning in Rel-15. RAN2 kindly requests RAN3 to confirm whether gNB can report E-UTRA measurement to the LMF for UL E-CID positioning in Rel-15.</w:t>
            </w:r>
          </w:p>
        </w:tc>
      </w:tr>
    </w:tbl>
    <w:p w14:paraId="69F8919F" w14:textId="77777777" w:rsidR="00603097" w:rsidRDefault="00603097" w:rsidP="00BE20DB">
      <w:pPr>
        <w:overflowPunct/>
        <w:autoSpaceDE/>
        <w:autoSpaceDN/>
        <w:adjustRightInd/>
        <w:spacing w:after="0" w:line="240" w:lineRule="auto"/>
        <w:jc w:val="left"/>
        <w:textAlignment w:val="auto"/>
        <w:rPr>
          <w:rFonts w:cs="Arial"/>
          <w:noProof/>
          <w:lang w:val="en-GB"/>
        </w:rPr>
      </w:pPr>
    </w:p>
    <w:p w14:paraId="24624B89" w14:textId="77777777" w:rsidR="00603097" w:rsidRPr="00603097" w:rsidRDefault="00603097" w:rsidP="00BE20DB">
      <w:pPr>
        <w:overflowPunct/>
        <w:autoSpaceDE/>
        <w:autoSpaceDN/>
        <w:adjustRightInd/>
        <w:spacing w:after="0" w:line="240" w:lineRule="auto"/>
        <w:jc w:val="left"/>
        <w:textAlignment w:val="auto"/>
        <w:rPr>
          <w:rFonts w:cs="Arial"/>
          <w:noProof/>
          <w:lang w:val="en-GB"/>
        </w:rPr>
      </w:pPr>
    </w:p>
    <w:p w14:paraId="4C096978" w14:textId="4613F0DB" w:rsidR="006627C4" w:rsidRDefault="008A0A0F" w:rsidP="006627C4">
      <w:pPr>
        <w:pStyle w:val="3GPPH2"/>
        <w:rPr>
          <w:lang w:eastAsia="zh-CN"/>
        </w:rPr>
      </w:pPr>
      <w:r>
        <w:rPr>
          <w:lang w:eastAsia="zh-CN"/>
        </w:rPr>
        <w:t>Discussion on the CR</w:t>
      </w:r>
    </w:p>
    <w:p w14:paraId="7B2F6BF4" w14:textId="070BC577" w:rsidR="008A0A0F" w:rsidRDefault="00846CAF" w:rsidP="008A0A0F">
      <w:pPr>
        <w:rPr>
          <w:lang w:val="en-GB"/>
        </w:rPr>
      </w:pPr>
      <w:r>
        <w:rPr>
          <w:rFonts w:hint="eastAsia"/>
          <w:lang w:val="en-GB"/>
        </w:rPr>
        <w:t>D</w:t>
      </w:r>
      <w:r>
        <w:rPr>
          <w:lang w:val="en-GB"/>
        </w:rPr>
        <w:t>uring RAN2#114, the following two CRs have been provided, with generally the same content as the CR submitted to RAN2#113e</w:t>
      </w:r>
    </w:p>
    <w:p w14:paraId="6B1AE246" w14:textId="77777777" w:rsidR="00846CAF" w:rsidRDefault="00A0577A" w:rsidP="00846CAF">
      <w:pPr>
        <w:pStyle w:val="Doc-title"/>
      </w:pPr>
      <w:hyperlink r:id="rId15" w:tooltip="C:Usersmtk16923Documents3GPP Meetings202105 - RAN2_114-e, OnlineExtractsR2-2105052 Correction to E-CID-R15.doc" w:history="1">
        <w:r w:rsidR="00846CAF" w:rsidRPr="00E268A5">
          <w:rPr>
            <w:rStyle w:val="Hyperlink"/>
          </w:rPr>
          <w:t>R2-2105052</w:t>
        </w:r>
      </w:hyperlink>
      <w:r w:rsidR="00846CAF">
        <w:tab/>
        <w:t>Correction to E-CID-R15</w:t>
      </w:r>
      <w:r w:rsidR="00846CAF">
        <w:tab/>
        <w:t>Huawei, HiSilicon</w:t>
      </w:r>
      <w:r w:rsidR="00846CAF">
        <w:tab/>
        <w:t>CR</w:t>
      </w:r>
      <w:r w:rsidR="00846CAF">
        <w:tab/>
        <w:t>Rel-15</w:t>
      </w:r>
      <w:r w:rsidR="00846CAF">
        <w:tab/>
        <w:t>38.305</w:t>
      </w:r>
      <w:r w:rsidR="00846CAF">
        <w:tab/>
        <w:t>15.8.0</w:t>
      </w:r>
      <w:r w:rsidR="00846CAF">
        <w:tab/>
        <w:t>0063</w:t>
      </w:r>
      <w:r w:rsidR="00846CAF">
        <w:tab/>
        <w:t>1</w:t>
      </w:r>
      <w:r w:rsidR="00846CAF">
        <w:tab/>
        <w:t>F</w:t>
      </w:r>
      <w:r w:rsidR="00846CAF">
        <w:tab/>
        <w:t>NR_newRAT-Core</w:t>
      </w:r>
      <w:r w:rsidR="00846CAF">
        <w:tab/>
        <w:t>R2-2101816</w:t>
      </w:r>
    </w:p>
    <w:p w14:paraId="0167849B" w14:textId="77777777" w:rsidR="00846CAF" w:rsidRDefault="00A0577A" w:rsidP="00846CAF">
      <w:pPr>
        <w:pStyle w:val="Doc-title"/>
      </w:pPr>
      <w:hyperlink r:id="rId16" w:tooltip="C:Usersmtk16923Documents3GPP Meetings202105 - RAN2_114-e, OnlineExtractsR2-2105053 Correction to E-CID-R16.doc" w:history="1">
        <w:r w:rsidR="00846CAF" w:rsidRPr="00E268A5">
          <w:rPr>
            <w:rStyle w:val="Hyperlink"/>
          </w:rPr>
          <w:t>R2-2105053</w:t>
        </w:r>
      </w:hyperlink>
      <w:r w:rsidR="00846CAF">
        <w:tab/>
        <w:t>Correction to E-CID-R16</w:t>
      </w:r>
      <w:r w:rsidR="00846CAF">
        <w:tab/>
        <w:t>Huawei, HiSilicon</w:t>
      </w:r>
      <w:r w:rsidR="00846CAF">
        <w:tab/>
        <w:t>CR</w:t>
      </w:r>
      <w:r w:rsidR="00846CAF">
        <w:tab/>
        <w:t>Rel-16</w:t>
      </w:r>
      <w:r w:rsidR="00846CAF">
        <w:tab/>
        <w:t>38.305</w:t>
      </w:r>
      <w:r w:rsidR="00846CAF">
        <w:tab/>
        <w:t>16.4.0</w:t>
      </w:r>
      <w:r w:rsidR="00846CAF">
        <w:tab/>
        <w:t>0064</w:t>
      </w:r>
      <w:r w:rsidR="00846CAF">
        <w:tab/>
        <w:t>1</w:t>
      </w:r>
      <w:r w:rsidR="00846CAF">
        <w:tab/>
        <w:t>F</w:t>
      </w:r>
      <w:r w:rsidR="00846CAF">
        <w:tab/>
        <w:t>NR_pos-Core</w:t>
      </w:r>
      <w:r w:rsidR="00846CAF">
        <w:tab/>
        <w:t>R2-2101817</w:t>
      </w:r>
    </w:p>
    <w:p w14:paraId="69A32C83" w14:textId="77777777" w:rsidR="00846CAF" w:rsidRDefault="00846CAF" w:rsidP="008A0A0F">
      <w:pPr>
        <w:rPr>
          <w:lang w:val="en-GB"/>
        </w:rPr>
      </w:pPr>
    </w:p>
    <w:p w14:paraId="32103409" w14:textId="5A34F1D2" w:rsidR="00D95A8A" w:rsidRPr="00846CAF" w:rsidRDefault="00D95A8A" w:rsidP="008A0A0F">
      <w:pPr>
        <w:rPr>
          <w:lang w:val="en-GB"/>
        </w:rPr>
      </w:pPr>
      <w:r>
        <w:rPr>
          <w:rFonts w:hint="eastAsia"/>
          <w:lang w:val="en-GB"/>
        </w:rPr>
        <w:t>S</w:t>
      </w:r>
      <w:r>
        <w:rPr>
          <w:lang w:val="en-GB"/>
        </w:rPr>
        <w:t>ince the discussion in RAN3 is still on-going people from different companies can consult with RAN3 colleagues to align with the current status of the discussion in RAN3.</w:t>
      </w:r>
    </w:p>
    <w:p w14:paraId="060BE751" w14:textId="74C484A9" w:rsidR="008A0A0F" w:rsidRPr="008A0A0F" w:rsidRDefault="008A0A0F" w:rsidP="008A0A0F">
      <w:pPr>
        <w:pStyle w:val="Heading3"/>
        <w:numPr>
          <w:ilvl w:val="2"/>
          <w:numId w:val="1"/>
        </w:numPr>
      </w:pPr>
      <w:r>
        <w:rPr>
          <w:rFonts w:hint="eastAsia"/>
        </w:rPr>
        <w:t>R</w:t>
      </w:r>
      <w:r>
        <w:t>15 CR</w:t>
      </w:r>
    </w:p>
    <w:p w14:paraId="6CE53538" w14:textId="5B1BE20F" w:rsidR="002048D5" w:rsidRDefault="001C52DA" w:rsidP="006627C4">
      <w:pPr>
        <w:rPr>
          <w:lang w:val="en-GB"/>
        </w:rPr>
      </w:pPr>
      <w:r>
        <w:rPr>
          <w:rFonts w:hint="eastAsia"/>
          <w:lang w:val="en-GB"/>
        </w:rPr>
        <w:t>T</w:t>
      </w:r>
      <w:r>
        <w:rPr>
          <w:lang w:val="en-GB"/>
        </w:rPr>
        <w:t>he following change has been made in R2-2105052:</w:t>
      </w:r>
    </w:p>
    <w:tbl>
      <w:tblPr>
        <w:tblStyle w:val="TableGrid"/>
        <w:tblW w:w="0" w:type="auto"/>
        <w:tblLook w:val="04A0" w:firstRow="1" w:lastRow="0" w:firstColumn="1" w:lastColumn="0" w:noHBand="0" w:noVBand="1"/>
      </w:tblPr>
      <w:tblGrid>
        <w:gridCol w:w="9855"/>
      </w:tblGrid>
      <w:tr w:rsidR="001C52DA" w14:paraId="0EE12E3E" w14:textId="77777777" w:rsidTr="001C52DA">
        <w:tc>
          <w:tcPr>
            <w:tcW w:w="9855" w:type="dxa"/>
          </w:tcPr>
          <w:p w14:paraId="6FB7A7DC" w14:textId="77777777" w:rsidR="001C52DA" w:rsidRDefault="001C52DA" w:rsidP="001C52DA">
            <w:pPr>
              <w:jc w:val="center"/>
            </w:pPr>
            <w:r>
              <w:rPr>
                <w:rFonts w:hint="eastAsia"/>
              </w:rPr>
              <w:t>=</w:t>
            </w:r>
            <w:r>
              <w:t>=================================FIRST CHANGE</w:t>
            </w:r>
            <w:r>
              <w:rPr>
                <w:rFonts w:hint="eastAsia"/>
              </w:rPr>
              <w:t>=</w:t>
            </w:r>
            <w:r>
              <w:t>=================================</w:t>
            </w:r>
          </w:p>
          <w:p w14:paraId="73AF8A9F" w14:textId="77777777" w:rsidR="001C52DA" w:rsidRPr="00CB7366" w:rsidRDefault="001C52DA" w:rsidP="001C52DA">
            <w:pPr>
              <w:pStyle w:val="Heading3"/>
              <w:rPr>
                <w:snapToGrid w:val="0"/>
              </w:rPr>
            </w:pPr>
            <w:bookmarkStart w:id="0" w:name="_Toc12632596"/>
            <w:bookmarkStart w:id="1" w:name="_Toc29305290"/>
            <w:bookmarkStart w:id="2" w:name="_Toc46524852"/>
            <w:r w:rsidRPr="00CB7366">
              <w:rPr>
                <w:snapToGrid w:val="0"/>
              </w:rPr>
              <w:t>4.3.4</w:t>
            </w:r>
            <w:r w:rsidRPr="00CB7366">
              <w:rPr>
                <w:snapToGrid w:val="0"/>
              </w:rPr>
              <w:tab/>
              <w:t>Enhanced Cell ID methods</w:t>
            </w:r>
            <w:bookmarkEnd w:id="0"/>
            <w:bookmarkEnd w:id="1"/>
            <w:bookmarkEnd w:id="2"/>
          </w:p>
          <w:p w14:paraId="3065DE96" w14:textId="77777777" w:rsidR="001C52DA" w:rsidRPr="00CB7366" w:rsidRDefault="001C52DA" w:rsidP="001C52DA">
            <w:r w:rsidRPr="00CB7366">
              <w:t>In the Cell ID (CID) positioning method, the position of an UE is estimated with the knowledge of its serving ng-eNB, gNB and cell. The information about the serving ng-eNB, gNB and cell may be obtained by paging, registration, or other methods.</w:t>
            </w:r>
          </w:p>
          <w:p w14:paraId="4F18FED4" w14:textId="77777777" w:rsidR="001C52DA" w:rsidRPr="00CB7366" w:rsidRDefault="001C52DA" w:rsidP="001C52DA">
            <w:r w:rsidRPr="00CB7366">
              <w:t>Enhanced Cell ID (E</w:t>
            </w:r>
            <w:r w:rsidRPr="00CB7366">
              <w:noBreakHyphen/>
              <w:t>CID) positioning refers to techniques which use additional UE measurements and/or NG-RAN radio resource and other measurements to improve the UE location estimate.</w:t>
            </w:r>
          </w:p>
          <w:p w14:paraId="0CF4D8CB" w14:textId="77777777" w:rsidR="001C52DA" w:rsidRPr="00CB7366" w:rsidRDefault="001C52DA" w:rsidP="001C52DA">
            <w:r w:rsidRPr="00CB7366">
              <w:t>In this version of the specification, E-CID is supported for E-UTRA only.</w:t>
            </w:r>
            <w:r>
              <w:t xml:space="preserve"> </w:t>
            </w:r>
            <w:r w:rsidRPr="00085B03">
              <w:t>However, depending on the serving NG-RAN node e.g. ng-eNB, uplink E-CID may be supported based on GERAN, UTRA or WLAN signals.</w:t>
            </w:r>
          </w:p>
          <w:p w14:paraId="282DAC0E" w14:textId="77777777" w:rsidR="001C52DA" w:rsidRPr="00CB7366" w:rsidRDefault="001C52DA" w:rsidP="001C52DA">
            <w:r w:rsidRPr="00CB7366">
              <w:t>Although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7B2E536C" w14:textId="77777777" w:rsidR="001C52DA" w:rsidRPr="00CB7366" w:rsidRDefault="001C52DA" w:rsidP="001C52DA">
            <w:r w:rsidRPr="00CB7366">
              <w:t>In cases with a requirement for close time coupling between UE and ng-eNB measurements (e.g., T</w:t>
            </w:r>
            <w:r w:rsidRPr="00CB7366">
              <w:rPr>
                <w:vertAlign w:val="subscript"/>
              </w:rPr>
              <w:t>ADV</w:t>
            </w:r>
            <w:r w:rsidRPr="00CB7366">
              <w:t xml:space="preserve"> type 1 and UE E-UTRA Rx-Tx time difference), the ng-eNB configures the appropriate RRC measurements and is responsible for maintaining the required coupling between the measurements.</w:t>
            </w:r>
          </w:p>
          <w:p w14:paraId="3B435B3C" w14:textId="77777777" w:rsidR="001C52DA" w:rsidRPr="00CB7366" w:rsidDel="009921D4" w:rsidRDefault="001C52DA" w:rsidP="001C52DA">
            <w:pPr>
              <w:outlineLvl w:val="0"/>
              <w:rPr>
                <w:del w:id="3" w:author="Huawei" w:date="2020-12-30T12:00:00Z"/>
              </w:rPr>
            </w:pPr>
            <w:del w:id="4" w:author="Huawei" w:date="2020-12-30T12:00:00Z">
              <w:r w:rsidRPr="00CB7366" w:rsidDel="009921D4">
                <w:delText>In the case of a serving gNB, E</w:delText>
              </w:r>
              <w:r w:rsidRPr="00CB7366" w:rsidDel="009921D4">
                <w:noBreakHyphen/>
                <w:delText>CID positioning can be supported using E-UTRA measurements provided by a UE to the serving gNB.</w:delText>
              </w:r>
            </w:del>
          </w:p>
          <w:p w14:paraId="220FD029" w14:textId="77777777" w:rsidR="001C52DA" w:rsidRPr="009921D4" w:rsidRDefault="001C52DA" w:rsidP="001C52DA">
            <w:r w:rsidRPr="00CB7366">
              <w:t>The operation of the Enhanced Cell ID method is described in clause 8.3.</w:t>
            </w:r>
          </w:p>
          <w:p w14:paraId="53B173AF" w14:textId="3E4C34F7" w:rsidR="001C52DA" w:rsidRDefault="001C52DA" w:rsidP="001C52DA">
            <w:pPr>
              <w:jc w:val="center"/>
            </w:pPr>
            <w:r>
              <w:rPr>
                <w:rFonts w:hint="eastAsia"/>
              </w:rPr>
              <w:t>=</w:t>
            </w:r>
            <w:r w:rsidR="00B00B76">
              <w:t>==============</w:t>
            </w:r>
            <w:r>
              <w:t>=================SECOND CHANGE</w:t>
            </w:r>
            <w:r>
              <w:rPr>
                <w:rFonts w:hint="eastAsia"/>
              </w:rPr>
              <w:t>=</w:t>
            </w:r>
            <w:r>
              <w:t>=================================</w:t>
            </w:r>
          </w:p>
          <w:p w14:paraId="59AFE2A7" w14:textId="77777777" w:rsidR="001C52DA" w:rsidRPr="00CB7366" w:rsidRDefault="001C52DA" w:rsidP="00542F99">
            <w:pPr>
              <w:pStyle w:val="Heading4"/>
              <w:numPr>
                <w:ilvl w:val="0"/>
                <w:numId w:val="0"/>
              </w:numPr>
              <w:ind w:left="864" w:hanging="864"/>
              <w:rPr>
                <w:lang w:eastAsia="ja-JP"/>
              </w:rPr>
            </w:pPr>
            <w:bookmarkStart w:id="5" w:name="_Toc12632724"/>
            <w:bookmarkStart w:id="6" w:name="_Toc29305418"/>
            <w:bookmarkStart w:id="7" w:name="_Toc46524980"/>
            <w:r w:rsidRPr="00CB7366">
              <w:rPr>
                <w:lang w:eastAsia="ja-JP"/>
              </w:rPr>
              <w:t>8.3.2.3</w:t>
            </w:r>
            <w:r w:rsidRPr="00CB7366">
              <w:rPr>
                <w:lang w:eastAsia="ja-JP"/>
              </w:rPr>
              <w:tab/>
              <w:t>Information that may be transferred from the gNB to LMF</w:t>
            </w:r>
            <w:bookmarkEnd w:id="5"/>
            <w:bookmarkEnd w:id="6"/>
            <w:bookmarkEnd w:id="7"/>
          </w:p>
          <w:p w14:paraId="4B9717F4" w14:textId="77777777" w:rsidR="001C52DA" w:rsidRPr="00CB7366" w:rsidRDefault="001C52DA" w:rsidP="001C52DA">
            <w:r w:rsidRPr="00CB7366">
              <w:t>The information that may be signalled from gNB to the LMF is listed in table 8.3.2.3-1.</w:t>
            </w:r>
          </w:p>
          <w:p w14:paraId="7E7ECC12" w14:textId="77777777" w:rsidR="001C52DA" w:rsidRPr="00CB7366" w:rsidRDefault="001C52DA" w:rsidP="001C52DA">
            <w:pPr>
              <w:pStyle w:val="TH"/>
            </w:pPr>
            <w:r w:rsidRPr="00CB7366">
              <w:lastRenderedPageBreak/>
              <w:t>Table 8.3.2.3-1: Information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4"/>
              <w:gridCol w:w="4865"/>
            </w:tblGrid>
            <w:tr w:rsidR="001C52DA" w:rsidRPr="00CB7366" w14:paraId="6522CFF9" w14:textId="77777777" w:rsidTr="00D05021">
              <w:trPr>
                <w:jc w:val="center"/>
              </w:trPr>
              <w:tc>
                <w:tcPr>
                  <w:tcW w:w="5909" w:type="dxa"/>
                  <w:gridSpan w:val="2"/>
                </w:tcPr>
                <w:p w14:paraId="6167C5F9" w14:textId="77777777" w:rsidR="001C52DA" w:rsidRPr="00CB7366" w:rsidRDefault="001C52DA" w:rsidP="001C52DA">
                  <w:pPr>
                    <w:pStyle w:val="TAH"/>
                    <w:rPr>
                      <w:lang w:eastAsia="ja-JP"/>
                    </w:rPr>
                  </w:pPr>
                  <w:r w:rsidRPr="00CB7366">
                    <w:rPr>
                      <w:lang w:eastAsia="ja-JP"/>
                    </w:rPr>
                    <w:t xml:space="preserve">Information </w:t>
                  </w:r>
                </w:p>
              </w:tc>
            </w:tr>
            <w:tr w:rsidR="001C52DA" w:rsidRPr="00CB7366" w:rsidDel="009921D4" w14:paraId="7FFEE15D" w14:textId="77777777" w:rsidTr="00D05021">
              <w:trPr>
                <w:jc w:val="center"/>
                <w:del w:id="8" w:author="Huawei" w:date="2020-12-30T12:00:00Z"/>
              </w:trPr>
              <w:tc>
                <w:tcPr>
                  <w:tcW w:w="5909" w:type="dxa"/>
                  <w:gridSpan w:val="2"/>
                </w:tcPr>
                <w:p w14:paraId="03918097" w14:textId="77777777" w:rsidR="001C52DA" w:rsidRPr="00CB7366" w:rsidDel="009921D4" w:rsidRDefault="001C52DA" w:rsidP="001C52DA">
                  <w:pPr>
                    <w:pStyle w:val="TAL"/>
                    <w:rPr>
                      <w:del w:id="9" w:author="Huawei" w:date="2020-12-30T12:00:00Z"/>
                      <w:lang w:eastAsia="ja-JP"/>
                    </w:rPr>
                  </w:pPr>
                  <w:del w:id="10" w:author="Huawei" w:date="2020-12-30T12:00:00Z">
                    <w:r w:rsidRPr="00CB7366" w:rsidDel="009921D4">
                      <w:rPr>
                        <w:lang w:eastAsia="ja-JP"/>
                      </w:rPr>
                      <w:delText>E-UTRA Measurement Results List:</w:delText>
                    </w:r>
                  </w:del>
                </w:p>
              </w:tc>
            </w:tr>
            <w:tr w:rsidR="001C52DA" w:rsidRPr="00CB7366" w:rsidDel="009921D4" w14:paraId="27F74C9E" w14:textId="77777777" w:rsidTr="00D05021">
              <w:trPr>
                <w:trHeight w:val="154"/>
                <w:jc w:val="center"/>
                <w:del w:id="11" w:author="Huawei" w:date="2020-12-30T12:00:00Z"/>
              </w:trPr>
              <w:tc>
                <w:tcPr>
                  <w:tcW w:w="1044" w:type="dxa"/>
                  <w:tcBorders>
                    <w:right w:val="nil"/>
                  </w:tcBorders>
                </w:tcPr>
                <w:p w14:paraId="7018BC0C" w14:textId="77777777" w:rsidR="001C52DA" w:rsidRPr="00CB7366" w:rsidDel="009921D4" w:rsidRDefault="001C52DA" w:rsidP="001C52DA">
                  <w:pPr>
                    <w:pStyle w:val="TAL"/>
                    <w:rPr>
                      <w:del w:id="12" w:author="Huawei" w:date="2020-12-30T12:00:00Z"/>
                      <w:lang w:eastAsia="ja-JP"/>
                    </w:rPr>
                  </w:pPr>
                </w:p>
              </w:tc>
              <w:tc>
                <w:tcPr>
                  <w:tcW w:w="4865" w:type="dxa"/>
                  <w:tcBorders>
                    <w:left w:val="nil"/>
                  </w:tcBorders>
                </w:tcPr>
                <w:p w14:paraId="7FF2FD95" w14:textId="77777777" w:rsidR="001C52DA" w:rsidRPr="00CB7366" w:rsidDel="009921D4" w:rsidRDefault="001C52DA" w:rsidP="001C52DA">
                  <w:pPr>
                    <w:pStyle w:val="TAL"/>
                    <w:rPr>
                      <w:del w:id="13" w:author="Huawei" w:date="2020-12-30T12:00:00Z"/>
                      <w:lang w:eastAsia="ja-JP"/>
                    </w:rPr>
                  </w:pPr>
                  <w:del w:id="14" w:author="Huawei" w:date="2020-12-30T12:00:00Z">
                    <w:r w:rsidRPr="00CB7366" w:rsidDel="009921D4">
                      <w:rPr>
                        <w:lang w:eastAsia="ja-JP"/>
                      </w:rPr>
                      <w:delText>- Evolved Cell Global Identifier (ECGI)/Physical Cell ID</w:delText>
                    </w:r>
                  </w:del>
                </w:p>
              </w:tc>
            </w:tr>
            <w:tr w:rsidR="001C52DA" w:rsidRPr="00CB7366" w:rsidDel="009921D4" w14:paraId="5E112984" w14:textId="77777777" w:rsidTr="00D05021">
              <w:trPr>
                <w:trHeight w:val="153"/>
                <w:jc w:val="center"/>
                <w:del w:id="15" w:author="Huawei" w:date="2020-12-30T12:00:00Z"/>
              </w:trPr>
              <w:tc>
                <w:tcPr>
                  <w:tcW w:w="1044" w:type="dxa"/>
                  <w:tcBorders>
                    <w:right w:val="nil"/>
                  </w:tcBorders>
                </w:tcPr>
                <w:p w14:paraId="55431D3E" w14:textId="77777777" w:rsidR="001C52DA" w:rsidRPr="00CB7366" w:rsidDel="009921D4" w:rsidRDefault="001C52DA" w:rsidP="001C52DA">
                  <w:pPr>
                    <w:pStyle w:val="TAL"/>
                    <w:rPr>
                      <w:del w:id="16" w:author="Huawei" w:date="2020-12-30T12:00:00Z"/>
                      <w:lang w:eastAsia="ja-JP"/>
                    </w:rPr>
                  </w:pPr>
                </w:p>
              </w:tc>
              <w:tc>
                <w:tcPr>
                  <w:tcW w:w="4865" w:type="dxa"/>
                  <w:tcBorders>
                    <w:left w:val="nil"/>
                  </w:tcBorders>
                </w:tcPr>
                <w:p w14:paraId="0AC5B72E" w14:textId="77777777" w:rsidR="001C52DA" w:rsidRPr="00CB7366" w:rsidDel="009921D4" w:rsidRDefault="001C52DA" w:rsidP="001C52DA">
                  <w:pPr>
                    <w:pStyle w:val="TAL"/>
                    <w:rPr>
                      <w:del w:id="17" w:author="Huawei" w:date="2020-12-30T12:00:00Z"/>
                      <w:lang w:eastAsia="ja-JP"/>
                    </w:rPr>
                  </w:pPr>
                  <w:del w:id="18" w:author="Huawei" w:date="2020-12-30T12:00:00Z">
                    <w:r w:rsidRPr="00CB7366" w:rsidDel="009921D4">
                      <w:rPr>
                        <w:lang w:eastAsia="ja-JP"/>
                      </w:rPr>
                      <w:delText>- E-UTRA Reference signal received power (RSRP)</w:delText>
                    </w:r>
                  </w:del>
                </w:p>
              </w:tc>
            </w:tr>
            <w:tr w:rsidR="001C52DA" w:rsidRPr="00CB7366" w:rsidDel="009921D4" w14:paraId="6AE577F6" w14:textId="77777777" w:rsidTr="00D05021">
              <w:trPr>
                <w:trHeight w:val="153"/>
                <w:jc w:val="center"/>
                <w:del w:id="19" w:author="Huawei" w:date="2020-12-30T12:00:00Z"/>
              </w:trPr>
              <w:tc>
                <w:tcPr>
                  <w:tcW w:w="1044" w:type="dxa"/>
                  <w:tcBorders>
                    <w:right w:val="nil"/>
                  </w:tcBorders>
                </w:tcPr>
                <w:p w14:paraId="53728392" w14:textId="77777777" w:rsidR="001C52DA" w:rsidRPr="00CB7366" w:rsidDel="009921D4" w:rsidRDefault="001C52DA" w:rsidP="001C52DA">
                  <w:pPr>
                    <w:pStyle w:val="TAL"/>
                    <w:rPr>
                      <w:del w:id="20" w:author="Huawei" w:date="2020-12-30T12:00:00Z"/>
                      <w:lang w:eastAsia="ja-JP"/>
                    </w:rPr>
                  </w:pPr>
                </w:p>
              </w:tc>
              <w:tc>
                <w:tcPr>
                  <w:tcW w:w="4865" w:type="dxa"/>
                  <w:tcBorders>
                    <w:left w:val="nil"/>
                  </w:tcBorders>
                </w:tcPr>
                <w:p w14:paraId="6B2E50FA" w14:textId="77777777" w:rsidR="001C52DA" w:rsidRPr="00CB7366" w:rsidDel="009921D4" w:rsidRDefault="001C52DA" w:rsidP="001C52DA">
                  <w:pPr>
                    <w:pStyle w:val="TAL"/>
                    <w:rPr>
                      <w:del w:id="21" w:author="Huawei" w:date="2020-12-30T12:00:00Z"/>
                      <w:lang w:eastAsia="ja-JP"/>
                    </w:rPr>
                  </w:pPr>
                  <w:del w:id="22" w:author="Huawei" w:date="2020-12-30T12:00:00Z">
                    <w:r w:rsidRPr="00CB7366" w:rsidDel="009921D4">
                      <w:rPr>
                        <w:lang w:eastAsia="ja-JP"/>
                      </w:rPr>
                      <w:delText>- E-UTRA Reference Signal Received Quality (RSRQ)</w:delText>
                    </w:r>
                  </w:del>
                </w:p>
              </w:tc>
            </w:tr>
            <w:tr w:rsidR="001C52DA" w:rsidRPr="00CB7366" w14:paraId="7EF19A60" w14:textId="77777777" w:rsidTr="00D05021">
              <w:trPr>
                <w:trHeight w:val="153"/>
                <w:jc w:val="center"/>
              </w:trPr>
              <w:tc>
                <w:tcPr>
                  <w:tcW w:w="5909" w:type="dxa"/>
                  <w:gridSpan w:val="2"/>
                </w:tcPr>
                <w:p w14:paraId="0037FD00" w14:textId="77777777" w:rsidR="001C52DA" w:rsidRPr="00CB7366" w:rsidRDefault="001C52DA" w:rsidP="001C52DA">
                  <w:pPr>
                    <w:pStyle w:val="TAL"/>
                    <w:rPr>
                      <w:lang w:eastAsia="ja-JP"/>
                    </w:rPr>
                  </w:pPr>
                  <w:r w:rsidRPr="00CB7366">
                    <w:rPr>
                      <w:lang w:eastAsia="ja-JP"/>
                    </w:rPr>
                    <w:t>NR Measurement Results List:</w:t>
                  </w:r>
                </w:p>
              </w:tc>
            </w:tr>
            <w:tr w:rsidR="001C52DA" w:rsidRPr="00CB7366" w14:paraId="6981BB79" w14:textId="77777777" w:rsidTr="00D05021">
              <w:trPr>
                <w:trHeight w:val="153"/>
                <w:jc w:val="center"/>
              </w:trPr>
              <w:tc>
                <w:tcPr>
                  <w:tcW w:w="1044" w:type="dxa"/>
                  <w:tcBorders>
                    <w:right w:val="nil"/>
                  </w:tcBorders>
                </w:tcPr>
                <w:p w14:paraId="15BC499E" w14:textId="77777777" w:rsidR="001C52DA" w:rsidRPr="00CB7366" w:rsidRDefault="001C52DA" w:rsidP="001C52DA">
                  <w:pPr>
                    <w:pStyle w:val="TAL"/>
                    <w:rPr>
                      <w:lang w:eastAsia="ja-JP"/>
                    </w:rPr>
                  </w:pPr>
                </w:p>
              </w:tc>
              <w:tc>
                <w:tcPr>
                  <w:tcW w:w="4865" w:type="dxa"/>
                  <w:tcBorders>
                    <w:left w:val="nil"/>
                  </w:tcBorders>
                </w:tcPr>
                <w:p w14:paraId="7360F41C" w14:textId="77777777" w:rsidR="001C52DA" w:rsidRPr="00CB7366" w:rsidRDefault="001C52DA" w:rsidP="001C52DA">
                  <w:pPr>
                    <w:pStyle w:val="TAL"/>
                    <w:rPr>
                      <w:lang w:eastAsia="ja-JP"/>
                    </w:rPr>
                  </w:pPr>
                  <w:r w:rsidRPr="00CB7366">
                    <w:rPr>
                      <w:lang w:eastAsia="ja-JP"/>
                    </w:rPr>
                    <w:t>- Cell Global Identifier /Physical Cell ID</w:t>
                  </w:r>
                </w:p>
              </w:tc>
            </w:tr>
            <w:tr w:rsidR="001C52DA" w:rsidRPr="00CB7366" w14:paraId="664CF2AE" w14:textId="77777777" w:rsidTr="00D05021">
              <w:trPr>
                <w:trHeight w:val="153"/>
                <w:jc w:val="center"/>
              </w:trPr>
              <w:tc>
                <w:tcPr>
                  <w:tcW w:w="1044" w:type="dxa"/>
                  <w:tcBorders>
                    <w:right w:val="nil"/>
                  </w:tcBorders>
                </w:tcPr>
                <w:p w14:paraId="310200FA" w14:textId="77777777" w:rsidR="001C52DA" w:rsidRPr="00CB7366" w:rsidRDefault="001C52DA" w:rsidP="001C52DA">
                  <w:pPr>
                    <w:pStyle w:val="TAL"/>
                    <w:rPr>
                      <w:lang w:eastAsia="ja-JP"/>
                    </w:rPr>
                  </w:pPr>
                </w:p>
              </w:tc>
              <w:tc>
                <w:tcPr>
                  <w:tcW w:w="4865" w:type="dxa"/>
                  <w:tcBorders>
                    <w:left w:val="nil"/>
                  </w:tcBorders>
                </w:tcPr>
                <w:p w14:paraId="34EC3F80" w14:textId="77777777" w:rsidR="001C52DA" w:rsidRPr="00CB7366" w:rsidRDefault="001C52DA" w:rsidP="001C52DA">
                  <w:pPr>
                    <w:pStyle w:val="TAL"/>
                    <w:rPr>
                      <w:lang w:eastAsia="ja-JP"/>
                    </w:rPr>
                  </w:pPr>
                  <w:r w:rsidRPr="00CB7366">
                    <w:rPr>
                      <w:lang w:eastAsia="ja-JP"/>
                    </w:rPr>
                    <w:t>- Cell Portion ID</w:t>
                  </w:r>
                </w:p>
              </w:tc>
            </w:tr>
          </w:tbl>
          <w:p w14:paraId="7BDE0134" w14:textId="587120DD" w:rsidR="001C52DA" w:rsidRPr="001C52DA" w:rsidRDefault="001C52DA" w:rsidP="001C52DA">
            <w:pPr>
              <w:jc w:val="center"/>
            </w:pPr>
            <w:r>
              <w:rPr>
                <w:rFonts w:hint="eastAsia"/>
              </w:rPr>
              <w:t>=</w:t>
            </w:r>
            <w:r>
              <w:t>=================================END OF CHANGES</w:t>
            </w:r>
            <w:r>
              <w:rPr>
                <w:rFonts w:hint="eastAsia"/>
              </w:rPr>
              <w:t>=</w:t>
            </w:r>
            <w:r>
              <w:t>=</w:t>
            </w:r>
            <w:r w:rsidR="00C042DB">
              <w:t>=============================</w:t>
            </w:r>
          </w:p>
        </w:tc>
      </w:tr>
    </w:tbl>
    <w:p w14:paraId="57BC43EC" w14:textId="77777777" w:rsidR="001C52DA" w:rsidRDefault="001C52DA" w:rsidP="006627C4">
      <w:pPr>
        <w:rPr>
          <w:lang w:val="en-GB"/>
        </w:rPr>
      </w:pPr>
    </w:p>
    <w:p w14:paraId="6C8692D8" w14:textId="77777777" w:rsidR="001C52DA" w:rsidRDefault="001C52DA" w:rsidP="006627C4">
      <w:pPr>
        <w:rPr>
          <w:lang w:val="en-GB"/>
        </w:rPr>
      </w:pPr>
    </w:p>
    <w:p w14:paraId="33D1CCD3" w14:textId="2B5B35D9" w:rsidR="000F4B04" w:rsidRPr="005A7A89" w:rsidRDefault="00846CAF" w:rsidP="000F4B04">
      <w:pPr>
        <w:overflowPunct/>
        <w:autoSpaceDE/>
        <w:autoSpaceDN/>
        <w:adjustRightInd/>
        <w:spacing w:after="0" w:line="240" w:lineRule="auto"/>
        <w:jc w:val="left"/>
        <w:textAlignment w:val="auto"/>
        <w:rPr>
          <w:rFonts w:cs="Arial"/>
          <w:b/>
          <w:noProof/>
          <w:sz w:val="22"/>
        </w:rPr>
      </w:pPr>
      <w:r>
        <w:rPr>
          <w:rFonts w:cs="Arial"/>
          <w:b/>
          <w:noProof/>
          <w:sz w:val="22"/>
        </w:rPr>
        <w:t>Q2</w:t>
      </w:r>
      <w:r w:rsidR="000F4B04" w:rsidRPr="005A7A89">
        <w:rPr>
          <w:rFonts w:cs="Arial"/>
          <w:b/>
          <w:noProof/>
          <w:sz w:val="22"/>
        </w:rPr>
        <w:t>: Do companies think the above change</w:t>
      </w:r>
      <w:r w:rsidR="004F4EE3">
        <w:rPr>
          <w:rFonts w:cs="Arial"/>
          <w:b/>
          <w:noProof/>
          <w:sz w:val="22"/>
        </w:rPr>
        <w:t>s</w:t>
      </w:r>
      <w:r w:rsidR="0010201E">
        <w:rPr>
          <w:rFonts w:cs="Arial"/>
          <w:b/>
          <w:noProof/>
          <w:sz w:val="22"/>
        </w:rPr>
        <w:t xml:space="preserve"> in R2-210</w:t>
      </w:r>
      <w:r w:rsidR="0010201E" w:rsidRPr="0010201E">
        <w:rPr>
          <w:rFonts w:cs="Arial"/>
          <w:b/>
          <w:noProof/>
          <w:sz w:val="22"/>
        </w:rPr>
        <w:t>5052</w:t>
      </w:r>
      <w:r w:rsidR="000F4B04" w:rsidRPr="005A7A89">
        <w:rPr>
          <w:rFonts w:cs="Arial"/>
          <w:b/>
          <w:noProof/>
          <w:sz w:val="22"/>
        </w:rPr>
        <w:t xml:space="preserve"> </w:t>
      </w:r>
      <w:r w:rsidR="004F4EE3">
        <w:rPr>
          <w:rFonts w:cs="Arial"/>
          <w:b/>
          <w:noProof/>
          <w:sz w:val="22"/>
        </w:rPr>
        <w:t>are</w:t>
      </w:r>
      <w:r w:rsidR="000F4B04" w:rsidRPr="005A7A89">
        <w:rPr>
          <w:rFonts w:cs="Arial"/>
          <w:b/>
          <w:noProof/>
          <w:sz w:val="22"/>
        </w:rPr>
        <w:t xml:space="preserve"> necessary?</w:t>
      </w:r>
    </w:p>
    <w:tbl>
      <w:tblPr>
        <w:tblStyle w:val="GridTable1Light"/>
        <w:tblW w:w="0" w:type="auto"/>
        <w:tblLook w:val="04A0" w:firstRow="1" w:lastRow="0" w:firstColumn="1" w:lastColumn="0" w:noHBand="0" w:noVBand="1"/>
      </w:tblPr>
      <w:tblGrid>
        <w:gridCol w:w="2093"/>
        <w:gridCol w:w="1417"/>
        <w:gridCol w:w="6345"/>
      </w:tblGrid>
      <w:tr w:rsidR="000F4B04" w14:paraId="2B1E4446" w14:textId="77777777" w:rsidTr="00327739">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093" w:type="dxa"/>
          </w:tcPr>
          <w:p w14:paraId="12AB8F66" w14:textId="77777777" w:rsidR="000F4B04" w:rsidRDefault="000F4B04" w:rsidP="00D05021">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1417" w:type="dxa"/>
          </w:tcPr>
          <w:p w14:paraId="5AA9003D" w14:textId="77777777" w:rsidR="000F4B04" w:rsidRDefault="000F4B04" w:rsidP="00D05021">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No</w:t>
            </w:r>
          </w:p>
        </w:tc>
        <w:tc>
          <w:tcPr>
            <w:tcW w:w="6345" w:type="dxa"/>
          </w:tcPr>
          <w:p w14:paraId="207B093E" w14:textId="77777777" w:rsidR="000F4B04" w:rsidRDefault="000F4B04" w:rsidP="00D05021">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0F4B04" w14:paraId="51AC4EF8" w14:textId="77777777" w:rsidTr="00D05021">
        <w:tc>
          <w:tcPr>
            <w:cnfStyle w:val="001000000000" w:firstRow="0" w:lastRow="0" w:firstColumn="1" w:lastColumn="0" w:oddVBand="0" w:evenVBand="0" w:oddHBand="0" w:evenHBand="0" w:firstRowFirstColumn="0" w:firstRowLastColumn="0" w:lastRowFirstColumn="0" w:lastRowLastColumn="0"/>
            <w:tcW w:w="2093" w:type="dxa"/>
          </w:tcPr>
          <w:p w14:paraId="432E0679" w14:textId="783A5F81" w:rsidR="000F4B04" w:rsidRPr="00A93786" w:rsidRDefault="00A93786" w:rsidP="00D05021">
            <w:pPr>
              <w:overflowPunct/>
              <w:autoSpaceDE/>
              <w:autoSpaceDN/>
              <w:adjustRightInd/>
              <w:spacing w:after="0" w:line="360" w:lineRule="auto"/>
              <w:jc w:val="left"/>
              <w:textAlignment w:val="auto"/>
              <w:rPr>
                <w:rFonts w:cs="Arial"/>
                <w:b w:val="0"/>
                <w:bCs w:val="0"/>
                <w:noProof/>
              </w:rPr>
            </w:pPr>
            <w:r w:rsidRPr="00A93786">
              <w:rPr>
                <w:rFonts w:cs="Arial"/>
                <w:b w:val="0"/>
                <w:bCs w:val="0"/>
                <w:noProof/>
              </w:rPr>
              <w:t>Qualcomm</w:t>
            </w:r>
          </w:p>
        </w:tc>
        <w:tc>
          <w:tcPr>
            <w:tcW w:w="1417" w:type="dxa"/>
          </w:tcPr>
          <w:p w14:paraId="57BB3004" w14:textId="670FE508" w:rsidR="000F4B04" w:rsidRDefault="00A93786"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Yes</w:t>
            </w:r>
          </w:p>
        </w:tc>
        <w:tc>
          <w:tcPr>
            <w:tcW w:w="6345" w:type="dxa"/>
          </w:tcPr>
          <w:p w14:paraId="4C5EAA73" w14:textId="77777777" w:rsidR="007B508B" w:rsidRDefault="007B508B" w:rsidP="007B508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ey align Stage 2 with Stage 3 specification.</w:t>
            </w:r>
          </w:p>
          <w:p w14:paraId="66BDD1D8" w14:textId="53AA0ABF" w:rsidR="007B508B" w:rsidRDefault="007B508B" w:rsidP="007B508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Note: RAN2 will most likely not receive the RAN3 reply LS at this meeting. However, there seems basic agreement on the LS response text in RAN3:</w:t>
            </w:r>
          </w:p>
          <w:p w14:paraId="432DDE0C" w14:textId="1B284408" w:rsidR="000F4B04" w:rsidRDefault="007B508B" w:rsidP="007B508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sz w:val="24"/>
                <w:szCs w:val="24"/>
              </w:rPr>
              <w:t>“</w:t>
            </w:r>
            <w:r>
              <w:rPr>
                <w:rFonts w:cs="Arial"/>
                <w:color w:val="000000"/>
                <w:lang w:eastAsia="ko-KR"/>
              </w:rPr>
              <w:t>RAN3 confirms that the gNB cannot report E-UTRA measurements to the LMF for UL E-CID positioning in Rel-15. “</w:t>
            </w:r>
          </w:p>
        </w:tc>
      </w:tr>
      <w:tr w:rsidR="00327739" w14:paraId="4F5C019C" w14:textId="77777777" w:rsidTr="00D05021">
        <w:tc>
          <w:tcPr>
            <w:cnfStyle w:val="001000000000" w:firstRow="0" w:lastRow="0" w:firstColumn="1" w:lastColumn="0" w:oddVBand="0" w:evenVBand="0" w:oddHBand="0" w:evenHBand="0" w:firstRowFirstColumn="0" w:firstRowLastColumn="0" w:lastRowFirstColumn="0" w:lastRowLastColumn="0"/>
            <w:tcW w:w="2093" w:type="dxa"/>
          </w:tcPr>
          <w:p w14:paraId="4D597F46" w14:textId="793D5BD2" w:rsidR="00327739" w:rsidRDefault="00327739" w:rsidP="00327739">
            <w:pPr>
              <w:overflowPunct/>
              <w:autoSpaceDE/>
              <w:autoSpaceDN/>
              <w:adjustRightInd/>
              <w:spacing w:after="0" w:line="360" w:lineRule="auto"/>
              <w:jc w:val="left"/>
              <w:textAlignment w:val="auto"/>
              <w:rPr>
                <w:rFonts w:cs="Arial"/>
                <w:noProof/>
              </w:rPr>
            </w:pPr>
            <w:r>
              <w:rPr>
                <w:rFonts w:cs="Arial"/>
                <w:noProof/>
              </w:rPr>
              <w:t>Intel</w:t>
            </w:r>
          </w:p>
        </w:tc>
        <w:tc>
          <w:tcPr>
            <w:tcW w:w="1417" w:type="dxa"/>
          </w:tcPr>
          <w:p w14:paraId="7D747BFD" w14:textId="59478516" w:rsidR="00327739" w:rsidRDefault="00327739" w:rsidP="0032773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No</w:t>
            </w:r>
          </w:p>
        </w:tc>
        <w:tc>
          <w:tcPr>
            <w:tcW w:w="6345" w:type="dxa"/>
          </w:tcPr>
          <w:p w14:paraId="78C597C3" w14:textId="41F88565" w:rsidR="00327739" w:rsidRDefault="00327739" w:rsidP="0032773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We already sent LS </w:t>
            </w:r>
            <w:r>
              <w:t xml:space="preserve">R2-2102128 to RAN3. We should wait for them. </w:t>
            </w:r>
          </w:p>
        </w:tc>
      </w:tr>
    </w:tbl>
    <w:p w14:paraId="6B527B4D" w14:textId="77777777" w:rsidR="00425C7C" w:rsidRDefault="00425C7C" w:rsidP="006627C4">
      <w:pPr>
        <w:rPr>
          <w:lang w:val="en-GB"/>
        </w:rPr>
      </w:pPr>
    </w:p>
    <w:p w14:paraId="75CA3090" w14:textId="2979320B" w:rsidR="008A0A0F" w:rsidRPr="008A0A0F" w:rsidRDefault="008A0A0F" w:rsidP="008A0A0F">
      <w:pPr>
        <w:pStyle w:val="Heading3"/>
        <w:numPr>
          <w:ilvl w:val="2"/>
          <w:numId w:val="1"/>
        </w:numPr>
      </w:pPr>
      <w:r>
        <w:rPr>
          <w:rFonts w:hint="eastAsia"/>
        </w:rPr>
        <w:t>R</w:t>
      </w:r>
      <w:r>
        <w:t>16 CR</w:t>
      </w:r>
    </w:p>
    <w:p w14:paraId="32222EDF" w14:textId="37453E48" w:rsidR="008A0A0F" w:rsidRDefault="00495430" w:rsidP="006627C4">
      <w:pPr>
        <w:rPr>
          <w:lang w:val="en-GB"/>
        </w:rPr>
      </w:pPr>
      <w:r>
        <w:rPr>
          <w:rFonts w:hint="eastAsia"/>
          <w:lang w:val="en-GB"/>
        </w:rPr>
        <w:t>T</w:t>
      </w:r>
      <w:r>
        <w:rPr>
          <w:lang w:val="en-GB"/>
        </w:rPr>
        <w:t xml:space="preserve">he following </w:t>
      </w:r>
      <w:r w:rsidR="005D14A7">
        <w:rPr>
          <w:lang w:val="en-GB"/>
        </w:rPr>
        <w:t>change has been made in R2-2105053:</w:t>
      </w:r>
    </w:p>
    <w:tbl>
      <w:tblPr>
        <w:tblStyle w:val="TableGrid"/>
        <w:tblW w:w="0" w:type="auto"/>
        <w:tblLook w:val="04A0" w:firstRow="1" w:lastRow="0" w:firstColumn="1" w:lastColumn="0" w:noHBand="0" w:noVBand="1"/>
      </w:tblPr>
      <w:tblGrid>
        <w:gridCol w:w="9855"/>
      </w:tblGrid>
      <w:tr w:rsidR="001E1898" w14:paraId="4CEA79BE" w14:textId="77777777" w:rsidTr="001E1898">
        <w:tc>
          <w:tcPr>
            <w:tcW w:w="9855" w:type="dxa"/>
          </w:tcPr>
          <w:p w14:paraId="5A4D507A" w14:textId="77777777" w:rsidR="001E1898" w:rsidRDefault="001E1898" w:rsidP="001E1898">
            <w:pPr>
              <w:jc w:val="center"/>
            </w:pPr>
            <w:r>
              <w:rPr>
                <w:rFonts w:hint="eastAsia"/>
              </w:rPr>
              <w:t>=</w:t>
            </w:r>
            <w:r>
              <w:t>=================================FIRST CHANGE</w:t>
            </w:r>
            <w:r>
              <w:rPr>
                <w:rFonts w:hint="eastAsia"/>
              </w:rPr>
              <w:t>=</w:t>
            </w:r>
            <w:r>
              <w:t>=================================</w:t>
            </w:r>
          </w:p>
          <w:p w14:paraId="63154C15" w14:textId="77777777" w:rsidR="001E1898" w:rsidRPr="00CB7366" w:rsidRDefault="001E1898" w:rsidP="001E1898">
            <w:pPr>
              <w:pStyle w:val="Heading3"/>
              <w:rPr>
                <w:snapToGrid w:val="0"/>
              </w:rPr>
            </w:pPr>
            <w:r w:rsidRPr="00CB7366">
              <w:rPr>
                <w:snapToGrid w:val="0"/>
              </w:rPr>
              <w:t>4.3.4</w:t>
            </w:r>
            <w:r w:rsidRPr="00CB7366">
              <w:rPr>
                <w:snapToGrid w:val="0"/>
              </w:rPr>
              <w:tab/>
              <w:t>Enhanced Cell ID methods</w:t>
            </w:r>
          </w:p>
          <w:p w14:paraId="4314B3D2" w14:textId="77777777" w:rsidR="001E1898" w:rsidRPr="006A4BEA" w:rsidRDefault="001E1898" w:rsidP="001E1898">
            <w:r w:rsidRPr="006A4BEA">
              <w:t>In the Cell ID (CID) positioning method, the position of an UE is estimated with the knowledge of its serving ng-eNB, gNB and cell. The information about the serving ng-eNB, gNB and cell may be obtained by paging, registration, or other methods.</w:t>
            </w:r>
          </w:p>
          <w:p w14:paraId="0C43523D" w14:textId="77777777" w:rsidR="001E1898" w:rsidRPr="006A4BEA" w:rsidRDefault="001E1898" w:rsidP="001E1898">
            <w:r w:rsidRPr="006A4BEA">
              <w:t>Enhanced Cell ID (E</w:t>
            </w:r>
            <w:r w:rsidRPr="006A4BEA">
              <w:noBreakHyphen/>
              <w:t>CID) based on LTE signals positioning refers to techniques which use additional UE measurements and/or NG-RAN radio resource and other measurements to improve the UE location estimate.</w:t>
            </w:r>
            <w:r>
              <w:t xml:space="preserve"> In the case of a serving ng-eNB,</w:t>
            </w:r>
            <w:r w:rsidRPr="00364645">
              <w:t xml:space="preserve"> uplink E-CID may be supported based on </w:t>
            </w:r>
            <w:r>
              <w:t xml:space="preserve">NR, </w:t>
            </w:r>
            <w:r w:rsidRPr="00364645">
              <w:t>GERAN, UTRA or WLAN signals</w:t>
            </w:r>
            <w:r>
              <w:t>.</w:t>
            </w:r>
          </w:p>
          <w:p w14:paraId="0DB6A490" w14:textId="77777777" w:rsidR="001E1898" w:rsidRPr="006A4BEA" w:rsidRDefault="001E1898" w:rsidP="001E1898">
            <w:r w:rsidRPr="006A4BEA">
              <w:t>Although E-CID based on LTE signals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32D3D6D8" w14:textId="77777777" w:rsidR="001E1898" w:rsidRPr="006A4BEA" w:rsidRDefault="001E1898" w:rsidP="001E1898">
            <w:r w:rsidRPr="006A4BEA">
              <w:t>In cases with a requirement for close time coupling between UE and ng-eNB measurements (e.g., T</w:t>
            </w:r>
            <w:r w:rsidRPr="006A4BEA">
              <w:rPr>
                <w:vertAlign w:val="subscript"/>
              </w:rPr>
              <w:t>ADV</w:t>
            </w:r>
            <w:r w:rsidRPr="006A4BEA">
              <w:t xml:space="preserve"> type 1 and UE E-UTRA Rx-Tx time difference), the ng-eNB configures the appropriate RRC measurements and is responsible for maintaining the required coupling between the measurements.</w:t>
            </w:r>
          </w:p>
          <w:p w14:paraId="03E5EE98" w14:textId="77777777" w:rsidR="001E1898" w:rsidRPr="006A4BEA" w:rsidDel="00D553AF" w:rsidRDefault="001E1898" w:rsidP="001E1898">
            <w:pPr>
              <w:rPr>
                <w:del w:id="23" w:author="Huawei" w:date="2020-12-30T12:14:00Z"/>
              </w:rPr>
            </w:pPr>
            <w:del w:id="24" w:author="Huawei" w:date="2020-12-30T12:14:00Z">
              <w:r w:rsidRPr="006A4BEA" w:rsidDel="00D553AF">
                <w:delText>In the case of a serving gNB, E</w:delText>
              </w:r>
              <w:r w:rsidRPr="006A4BEA" w:rsidDel="00D553AF">
                <w:noBreakHyphen/>
                <w:delText>CID based on LTE signals positioning can be supported using E-UTRA measurements provided by a UE to the serving gNB.</w:delText>
              </w:r>
            </w:del>
          </w:p>
          <w:p w14:paraId="26FEF3B2" w14:textId="77777777" w:rsidR="001E1898" w:rsidRPr="006A4BEA" w:rsidRDefault="001E1898" w:rsidP="001E1898">
            <w:r w:rsidRPr="006A4BEA">
              <w:lastRenderedPageBreak/>
              <w:t>The operation of the Enhanced Cell ID based on LTE signals method is described in clause 8.3.</w:t>
            </w:r>
          </w:p>
          <w:p w14:paraId="1DD7A92A" w14:textId="4C29E164" w:rsidR="001E1898" w:rsidRDefault="001E1898" w:rsidP="001E1898">
            <w:pPr>
              <w:jc w:val="center"/>
            </w:pPr>
            <w:r>
              <w:rPr>
                <w:rFonts w:hint="eastAsia"/>
              </w:rPr>
              <w:t>=</w:t>
            </w:r>
            <w:r>
              <w:t>=================================SECOND CHANGE</w:t>
            </w:r>
            <w:r>
              <w:rPr>
                <w:rFonts w:hint="eastAsia"/>
              </w:rPr>
              <w:t>=</w:t>
            </w:r>
            <w:r w:rsidR="00EC0734">
              <w:t>====================</w:t>
            </w:r>
            <w:r>
              <w:t>============</w:t>
            </w:r>
          </w:p>
          <w:p w14:paraId="75817E41" w14:textId="77777777" w:rsidR="001E1898" w:rsidRDefault="001E1898" w:rsidP="00542F99">
            <w:pPr>
              <w:pStyle w:val="Heading4"/>
              <w:numPr>
                <w:ilvl w:val="0"/>
                <w:numId w:val="0"/>
              </w:numPr>
              <w:ind w:left="864" w:hanging="864"/>
              <w:rPr>
                <w:ins w:id="25" w:author="Huawei" w:date="2020-12-30T12:15:00Z"/>
              </w:rPr>
            </w:pPr>
            <w:bookmarkStart w:id="26" w:name="_Toc52567437"/>
            <w:bookmarkStart w:id="27" w:name="_Toc37338241"/>
            <w:bookmarkStart w:id="28" w:name="_Toc46489084"/>
            <w:r w:rsidRPr="006A4BEA">
              <w:t>8.3.2.3</w:t>
            </w:r>
            <w:r w:rsidRPr="006A4BEA">
              <w:tab/>
            </w:r>
            <w:del w:id="29" w:author="Huawei" w:date="2020-12-30T12:15:00Z">
              <w:r w:rsidRPr="006A4BEA" w:rsidDel="00D553AF">
                <w:delText>Void</w:delText>
              </w:r>
            </w:del>
            <w:bookmarkEnd w:id="26"/>
            <w:ins w:id="30" w:author="Huawei" w:date="2020-12-30T12:15:00Z">
              <w:r w:rsidRPr="00CB7366">
                <w:rPr>
                  <w:lang w:eastAsia="ja-JP"/>
                </w:rPr>
                <w:t>Information that may be transferred from the gNB to LMF</w:t>
              </w:r>
            </w:ins>
          </w:p>
          <w:p w14:paraId="03D58731" w14:textId="77777777" w:rsidR="001E1898" w:rsidRPr="00CB7366" w:rsidRDefault="001E1898" w:rsidP="001E1898">
            <w:pPr>
              <w:rPr>
                <w:ins w:id="31" w:author="Huawei" w:date="2020-12-30T12:15:00Z"/>
              </w:rPr>
            </w:pPr>
            <w:ins w:id="32" w:author="Huawei" w:date="2020-12-30T12:15:00Z">
              <w:r w:rsidRPr="00CB7366">
                <w:t>The information that may be signalled from gNB to the LMF is listed in table 8.3.2.3-1.</w:t>
              </w:r>
            </w:ins>
          </w:p>
          <w:p w14:paraId="31B014C7" w14:textId="77777777" w:rsidR="001E1898" w:rsidRPr="00CB7366" w:rsidRDefault="001E1898" w:rsidP="001E1898">
            <w:pPr>
              <w:pStyle w:val="TH"/>
              <w:outlineLvl w:val="0"/>
              <w:rPr>
                <w:ins w:id="33" w:author="Huawei" w:date="2020-12-30T12:15:00Z"/>
              </w:rPr>
            </w:pPr>
            <w:ins w:id="34" w:author="Huawei" w:date="2020-12-30T12:15:00Z">
              <w:r w:rsidRPr="00CB7366">
                <w:t>Table 8.3.2.3-1: Information that may be transferred from gNB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4"/>
              <w:gridCol w:w="4865"/>
            </w:tblGrid>
            <w:tr w:rsidR="001E1898" w:rsidRPr="00CB7366" w14:paraId="3E012FCF" w14:textId="77777777" w:rsidTr="00D05021">
              <w:trPr>
                <w:jc w:val="center"/>
                <w:ins w:id="35" w:author="Huawei" w:date="2020-12-30T12:15:00Z"/>
              </w:trPr>
              <w:tc>
                <w:tcPr>
                  <w:tcW w:w="5909" w:type="dxa"/>
                  <w:gridSpan w:val="2"/>
                </w:tcPr>
                <w:p w14:paraId="4B19F60D" w14:textId="77777777" w:rsidR="001E1898" w:rsidRPr="00CB7366" w:rsidRDefault="001E1898" w:rsidP="001E1898">
                  <w:pPr>
                    <w:pStyle w:val="TAH"/>
                    <w:rPr>
                      <w:ins w:id="36" w:author="Huawei" w:date="2020-12-30T12:15:00Z"/>
                      <w:lang w:eastAsia="ja-JP"/>
                    </w:rPr>
                  </w:pPr>
                  <w:ins w:id="37" w:author="Huawei" w:date="2020-12-30T12:15:00Z">
                    <w:r w:rsidRPr="00CB7366">
                      <w:rPr>
                        <w:lang w:eastAsia="ja-JP"/>
                      </w:rPr>
                      <w:t xml:space="preserve">Information </w:t>
                    </w:r>
                  </w:ins>
                </w:p>
              </w:tc>
            </w:tr>
            <w:tr w:rsidR="001E1898" w:rsidRPr="00CB7366" w14:paraId="19DC3C49" w14:textId="77777777" w:rsidTr="00D05021">
              <w:trPr>
                <w:trHeight w:val="153"/>
                <w:jc w:val="center"/>
                <w:ins w:id="38" w:author="Huawei" w:date="2020-12-30T12:15:00Z"/>
              </w:trPr>
              <w:tc>
                <w:tcPr>
                  <w:tcW w:w="5909" w:type="dxa"/>
                  <w:gridSpan w:val="2"/>
                </w:tcPr>
                <w:p w14:paraId="4E93DEEE" w14:textId="77777777" w:rsidR="001E1898" w:rsidRPr="00CB7366" w:rsidRDefault="001E1898" w:rsidP="001E1898">
                  <w:pPr>
                    <w:pStyle w:val="TAL"/>
                    <w:rPr>
                      <w:ins w:id="39" w:author="Huawei" w:date="2020-12-30T12:15:00Z"/>
                      <w:lang w:eastAsia="ja-JP"/>
                    </w:rPr>
                  </w:pPr>
                  <w:ins w:id="40" w:author="Huawei" w:date="2020-12-30T12:15:00Z">
                    <w:r w:rsidRPr="00CB7366">
                      <w:rPr>
                        <w:lang w:eastAsia="ja-JP"/>
                      </w:rPr>
                      <w:t>NR Measurement Results List:</w:t>
                    </w:r>
                  </w:ins>
                </w:p>
              </w:tc>
            </w:tr>
            <w:tr w:rsidR="001E1898" w:rsidRPr="00CB7366" w14:paraId="698867C4" w14:textId="77777777" w:rsidTr="00D05021">
              <w:trPr>
                <w:trHeight w:val="153"/>
                <w:jc w:val="center"/>
                <w:ins w:id="41" w:author="Huawei" w:date="2020-12-30T12:15:00Z"/>
              </w:trPr>
              <w:tc>
                <w:tcPr>
                  <w:tcW w:w="1044" w:type="dxa"/>
                  <w:tcBorders>
                    <w:right w:val="nil"/>
                  </w:tcBorders>
                </w:tcPr>
                <w:p w14:paraId="31017E9C" w14:textId="77777777" w:rsidR="001E1898" w:rsidRPr="00CB7366" w:rsidRDefault="001E1898" w:rsidP="001E1898">
                  <w:pPr>
                    <w:pStyle w:val="TAL"/>
                    <w:rPr>
                      <w:ins w:id="42" w:author="Huawei" w:date="2020-12-30T12:15:00Z"/>
                      <w:lang w:eastAsia="ja-JP"/>
                    </w:rPr>
                  </w:pPr>
                </w:p>
              </w:tc>
              <w:tc>
                <w:tcPr>
                  <w:tcW w:w="4865" w:type="dxa"/>
                  <w:tcBorders>
                    <w:left w:val="nil"/>
                  </w:tcBorders>
                </w:tcPr>
                <w:p w14:paraId="2162E218" w14:textId="77777777" w:rsidR="001E1898" w:rsidRPr="00CB7366" w:rsidRDefault="001E1898" w:rsidP="001E1898">
                  <w:pPr>
                    <w:pStyle w:val="TAL"/>
                    <w:rPr>
                      <w:ins w:id="43" w:author="Huawei" w:date="2020-12-30T12:15:00Z"/>
                      <w:lang w:eastAsia="ja-JP"/>
                    </w:rPr>
                  </w:pPr>
                  <w:ins w:id="44" w:author="Huawei" w:date="2020-12-30T12:15:00Z">
                    <w:r w:rsidRPr="00CB7366">
                      <w:rPr>
                        <w:lang w:eastAsia="ja-JP"/>
                      </w:rPr>
                      <w:t>- Cell Global Identifier /Physical Cell ID</w:t>
                    </w:r>
                  </w:ins>
                </w:p>
              </w:tc>
            </w:tr>
            <w:tr w:rsidR="001E1898" w:rsidRPr="00CB7366" w14:paraId="4E26DED6" w14:textId="77777777" w:rsidTr="00D05021">
              <w:trPr>
                <w:trHeight w:val="153"/>
                <w:jc w:val="center"/>
                <w:ins w:id="45" w:author="Huawei" w:date="2020-12-30T12:15:00Z"/>
              </w:trPr>
              <w:tc>
                <w:tcPr>
                  <w:tcW w:w="1044" w:type="dxa"/>
                  <w:tcBorders>
                    <w:right w:val="nil"/>
                  </w:tcBorders>
                </w:tcPr>
                <w:p w14:paraId="3101BB1F" w14:textId="77777777" w:rsidR="001E1898" w:rsidRPr="00CB7366" w:rsidRDefault="001E1898" w:rsidP="001E1898">
                  <w:pPr>
                    <w:pStyle w:val="TAL"/>
                    <w:rPr>
                      <w:ins w:id="46" w:author="Huawei" w:date="2020-12-30T12:15:00Z"/>
                      <w:lang w:eastAsia="ja-JP"/>
                    </w:rPr>
                  </w:pPr>
                </w:p>
              </w:tc>
              <w:tc>
                <w:tcPr>
                  <w:tcW w:w="4865" w:type="dxa"/>
                  <w:tcBorders>
                    <w:left w:val="nil"/>
                  </w:tcBorders>
                </w:tcPr>
                <w:p w14:paraId="2A7463D6" w14:textId="77777777" w:rsidR="001E1898" w:rsidRPr="00CB7366" w:rsidRDefault="001E1898" w:rsidP="001E1898">
                  <w:pPr>
                    <w:pStyle w:val="TAL"/>
                    <w:rPr>
                      <w:ins w:id="47" w:author="Huawei" w:date="2020-12-30T12:15:00Z"/>
                      <w:lang w:eastAsia="ja-JP"/>
                    </w:rPr>
                  </w:pPr>
                  <w:ins w:id="48" w:author="Huawei" w:date="2020-12-30T12:15:00Z">
                    <w:r w:rsidRPr="00CB7366">
                      <w:rPr>
                        <w:lang w:eastAsia="ja-JP"/>
                      </w:rPr>
                      <w:t>- Cell Portion ID</w:t>
                    </w:r>
                  </w:ins>
                </w:p>
              </w:tc>
            </w:tr>
          </w:tbl>
          <w:bookmarkEnd w:id="27"/>
          <w:bookmarkEnd w:id="28"/>
          <w:p w14:paraId="3FDE442E" w14:textId="5CF32CE4" w:rsidR="001E1898" w:rsidRPr="001E1898" w:rsidRDefault="001E1898" w:rsidP="001E1898">
            <w:pPr>
              <w:jc w:val="center"/>
            </w:pPr>
            <w:r>
              <w:rPr>
                <w:rFonts w:hint="eastAsia"/>
              </w:rPr>
              <w:t>=</w:t>
            </w:r>
            <w:r>
              <w:t>=================================END OF CHANGES</w:t>
            </w:r>
            <w:r>
              <w:rPr>
                <w:rFonts w:hint="eastAsia"/>
              </w:rPr>
              <w:t>=</w:t>
            </w:r>
            <w:r>
              <w:t>================================</w:t>
            </w:r>
          </w:p>
        </w:tc>
      </w:tr>
    </w:tbl>
    <w:p w14:paraId="284C98FF" w14:textId="77777777" w:rsidR="001E1898" w:rsidRDefault="001E1898" w:rsidP="006627C4">
      <w:pPr>
        <w:rPr>
          <w:lang w:val="en-GB"/>
        </w:rPr>
      </w:pPr>
    </w:p>
    <w:p w14:paraId="0E33A7D0" w14:textId="77777777" w:rsidR="00A901EA" w:rsidRDefault="00A901EA" w:rsidP="006627C4">
      <w:pPr>
        <w:rPr>
          <w:lang w:val="en-GB"/>
        </w:rPr>
      </w:pPr>
    </w:p>
    <w:p w14:paraId="6197D4C8" w14:textId="22B6A602" w:rsidR="00A901EA" w:rsidRPr="005A7A89" w:rsidRDefault="00846CAF" w:rsidP="00A901EA">
      <w:pPr>
        <w:overflowPunct/>
        <w:autoSpaceDE/>
        <w:autoSpaceDN/>
        <w:adjustRightInd/>
        <w:spacing w:after="0" w:line="240" w:lineRule="auto"/>
        <w:jc w:val="left"/>
        <w:textAlignment w:val="auto"/>
        <w:rPr>
          <w:rFonts w:cs="Arial"/>
          <w:b/>
          <w:noProof/>
          <w:sz w:val="22"/>
        </w:rPr>
      </w:pPr>
      <w:r>
        <w:rPr>
          <w:rFonts w:cs="Arial"/>
          <w:b/>
          <w:noProof/>
          <w:sz w:val="22"/>
        </w:rPr>
        <w:t>Q2</w:t>
      </w:r>
      <w:r w:rsidR="00A901EA" w:rsidRPr="005A7A89">
        <w:rPr>
          <w:rFonts w:cs="Arial"/>
          <w:b/>
          <w:noProof/>
          <w:sz w:val="22"/>
        </w:rPr>
        <w:t>: Do companies think the above change</w:t>
      </w:r>
      <w:r w:rsidR="00A901EA">
        <w:rPr>
          <w:rFonts w:cs="Arial"/>
          <w:b/>
          <w:noProof/>
          <w:sz w:val="22"/>
        </w:rPr>
        <w:t>s</w:t>
      </w:r>
      <w:r w:rsidR="0010201E">
        <w:rPr>
          <w:rFonts w:cs="Arial"/>
          <w:b/>
          <w:noProof/>
          <w:sz w:val="22"/>
        </w:rPr>
        <w:t xml:space="preserve"> in R2-210</w:t>
      </w:r>
      <w:r w:rsidR="0010201E" w:rsidRPr="0010201E">
        <w:rPr>
          <w:rFonts w:cs="Arial"/>
          <w:b/>
          <w:noProof/>
          <w:sz w:val="22"/>
        </w:rPr>
        <w:t>5053</w:t>
      </w:r>
      <w:r w:rsidR="00A901EA" w:rsidRPr="005A7A89">
        <w:rPr>
          <w:rFonts w:cs="Arial"/>
          <w:b/>
          <w:noProof/>
          <w:sz w:val="22"/>
        </w:rPr>
        <w:t xml:space="preserve"> </w:t>
      </w:r>
      <w:r w:rsidR="00A901EA">
        <w:rPr>
          <w:rFonts w:cs="Arial"/>
          <w:b/>
          <w:noProof/>
          <w:sz w:val="22"/>
        </w:rPr>
        <w:t>are</w:t>
      </w:r>
      <w:r w:rsidR="00A901EA" w:rsidRPr="005A7A89">
        <w:rPr>
          <w:rFonts w:cs="Arial"/>
          <w:b/>
          <w:noProof/>
          <w:sz w:val="22"/>
        </w:rPr>
        <w:t xml:space="preserve"> necessary?</w:t>
      </w:r>
    </w:p>
    <w:tbl>
      <w:tblPr>
        <w:tblStyle w:val="GridTable1Light"/>
        <w:tblW w:w="0" w:type="auto"/>
        <w:tblLook w:val="04A0" w:firstRow="1" w:lastRow="0" w:firstColumn="1" w:lastColumn="0" w:noHBand="0" w:noVBand="1"/>
      </w:tblPr>
      <w:tblGrid>
        <w:gridCol w:w="2093"/>
        <w:gridCol w:w="1417"/>
        <w:gridCol w:w="6345"/>
      </w:tblGrid>
      <w:tr w:rsidR="00A901EA" w14:paraId="422A6697" w14:textId="77777777" w:rsidTr="00D05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8CAEF13" w14:textId="77777777" w:rsidR="00A901EA" w:rsidRDefault="00A901EA" w:rsidP="00D05021">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1417" w:type="dxa"/>
          </w:tcPr>
          <w:p w14:paraId="3C426D64" w14:textId="77777777" w:rsidR="00A901EA" w:rsidRDefault="00A901EA" w:rsidP="00D05021">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No</w:t>
            </w:r>
          </w:p>
        </w:tc>
        <w:tc>
          <w:tcPr>
            <w:tcW w:w="6345" w:type="dxa"/>
          </w:tcPr>
          <w:p w14:paraId="5B6B65BA" w14:textId="77777777" w:rsidR="00A901EA" w:rsidRDefault="00A901EA" w:rsidP="00D05021">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A901EA" w14:paraId="3D604558" w14:textId="77777777" w:rsidTr="00D05021">
        <w:tc>
          <w:tcPr>
            <w:cnfStyle w:val="001000000000" w:firstRow="0" w:lastRow="0" w:firstColumn="1" w:lastColumn="0" w:oddVBand="0" w:evenVBand="0" w:oddHBand="0" w:evenHBand="0" w:firstRowFirstColumn="0" w:firstRowLastColumn="0" w:lastRowFirstColumn="0" w:lastRowLastColumn="0"/>
            <w:tcW w:w="2093" w:type="dxa"/>
          </w:tcPr>
          <w:p w14:paraId="6FAE7669" w14:textId="367A8213" w:rsidR="00A901EA" w:rsidRDefault="00B6541F" w:rsidP="00D05021">
            <w:pPr>
              <w:overflowPunct/>
              <w:autoSpaceDE/>
              <w:autoSpaceDN/>
              <w:adjustRightInd/>
              <w:spacing w:after="0" w:line="360" w:lineRule="auto"/>
              <w:jc w:val="left"/>
              <w:textAlignment w:val="auto"/>
              <w:rPr>
                <w:rFonts w:cs="Arial"/>
                <w:noProof/>
              </w:rPr>
            </w:pPr>
            <w:r>
              <w:rPr>
                <w:rFonts w:cs="Arial"/>
                <w:noProof/>
              </w:rPr>
              <w:t>Ericsson</w:t>
            </w:r>
          </w:p>
        </w:tc>
        <w:tc>
          <w:tcPr>
            <w:tcW w:w="1417" w:type="dxa"/>
          </w:tcPr>
          <w:p w14:paraId="130185E5" w14:textId="7AC0A333" w:rsidR="00A901EA" w:rsidRDefault="00B6541F"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No</w:t>
            </w:r>
          </w:p>
        </w:tc>
        <w:tc>
          <w:tcPr>
            <w:tcW w:w="6345" w:type="dxa"/>
          </w:tcPr>
          <w:p w14:paraId="5A75419C" w14:textId="77777777" w:rsidR="00A901EA" w:rsidRPr="00B4700C" w:rsidRDefault="00B6541F"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szCs w:val="24"/>
              </w:rPr>
            </w:pPr>
            <w:r w:rsidRPr="00B4700C">
              <w:rPr>
                <w:rFonts w:cs="Arial"/>
                <w:noProof/>
                <w:szCs w:val="24"/>
              </w:rPr>
              <w:t xml:space="preserve">In Rel-16, </w:t>
            </w:r>
            <w:r w:rsidR="00B4700C" w:rsidRPr="00B4700C">
              <w:rPr>
                <w:rFonts w:cs="Arial"/>
                <w:noProof/>
                <w:szCs w:val="24"/>
              </w:rPr>
              <w:t>gNB should support providing EUTRAN measurement results.</w:t>
            </w:r>
          </w:p>
          <w:p w14:paraId="5E5CA3C3" w14:textId="3252F71C" w:rsidR="00B4700C" w:rsidRPr="00B4700C" w:rsidRDefault="00B4700C" w:rsidP="00B4700C">
            <w:pPr>
              <w:overflowPunct/>
              <w:autoSpaceDE/>
              <w:autoSpaceDN/>
              <w:adjustRightInd/>
              <w:spacing w:after="0"/>
              <w:jc w:val="left"/>
              <w:textAlignment w:val="auto"/>
              <w:cnfStyle w:val="000000000000" w:firstRow="0" w:lastRow="0" w:firstColumn="0" w:lastColumn="0" w:oddVBand="0" w:evenVBand="0" w:oddHBand="0" w:evenHBand="0" w:firstRowFirstColumn="0" w:firstRowLastColumn="0" w:lastRowFirstColumn="0" w:lastRowLastColumn="0"/>
              <w:rPr>
                <w:rFonts w:eastAsia="Times New Roman" w:cs="Arial"/>
                <w:szCs w:val="24"/>
                <w:lang w:val="sv-SE" w:eastAsia="sv-SE"/>
              </w:rPr>
            </w:pPr>
            <w:r w:rsidRPr="00B4700C">
              <w:rPr>
                <w:rFonts w:eastAsia="Times New Roman" w:cs="Arial"/>
                <w:szCs w:val="24"/>
                <w:lang w:val="sv-SE" w:eastAsia="sv-SE"/>
              </w:rPr>
              <w:t>in R15, we had only GERAN and/or UTRAN measurements which could be reported as other RAT different from the serving RAT</w:t>
            </w:r>
          </w:p>
          <w:p w14:paraId="3C7A5D76" w14:textId="7C0B597E" w:rsidR="00B4700C" w:rsidRPr="00B4700C" w:rsidRDefault="00B4700C"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szCs w:val="24"/>
              </w:rPr>
            </w:pPr>
          </w:p>
        </w:tc>
      </w:tr>
      <w:tr w:rsidR="00B6541F" w14:paraId="0F7F2820" w14:textId="77777777" w:rsidTr="00D05021">
        <w:tc>
          <w:tcPr>
            <w:cnfStyle w:val="001000000000" w:firstRow="0" w:lastRow="0" w:firstColumn="1" w:lastColumn="0" w:oddVBand="0" w:evenVBand="0" w:oddHBand="0" w:evenHBand="0" w:firstRowFirstColumn="0" w:firstRowLastColumn="0" w:lastRowFirstColumn="0" w:lastRowLastColumn="0"/>
            <w:tcW w:w="2093" w:type="dxa"/>
          </w:tcPr>
          <w:p w14:paraId="7DBDB785" w14:textId="2DC87D10" w:rsidR="00B6541F" w:rsidRPr="00414017" w:rsidRDefault="00414017" w:rsidP="00D05021">
            <w:pPr>
              <w:overflowPunct/>
              <w:autoSpaceDE/>
              <w:autoSpaceDN/>
              <w:adjustRightInd/>
              <w:spacing w:after="0" w:line="360" w:lineRule="auto"/>
              <w:jc w:val="left"/>
              <w:textAlignment w:val="auto"/>
              <w:rPr>
                <w:rFonts w:cs="Arial"/>
                <w:b w:val="0"/>
                <w:bCs w:val="0"/>
                <w:noProof/>
              </w:rPr>
            </w:pPr>
            <w:r w:rsidRPr="00414017">
              <w:rPr>
                <w:rFonts w:cs="Arial"/>
                <w:b w:val="0"/>
                <w:bCs w:val="0"/>
                <w:noProof/>
              </w:rPr>
              <w:t>Qualcomm</w:t>
            </w:r>
          </w:p>
        </w:tc>
        <w:tc>
          <w:tcPr>
            <w:tcW w:w="1417" w:type="dxa"/>
          </w:tcPr>
          <w:p w14:paraId="723668EB" w14:textId="63E4B3EE" w:rsidR="00B6541F" w:rsidRDefault="00414017"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Yes</w:t>
            </w:r>
          </w:p>
        </w:tc>
        <w:tc>
          <w:tcPr>
            <w:tcW w:w="6345" w:type="dxa"/>
          </w:tcPr>
          <w:p w14:paraId="07B50035" w14:textId="6FEED02B" w:rsidR="00B6541F" w:rsidRDefault="00414017"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This is the Rel-16 </w:t>
            </w:r>
            <w:r w:rsidR="00FD402B">
              <w:rPr>
                <w:rFonts w:cs="Arial"/>
                <w:noProof/>
              </w:rPr>
              <w:t>"</w:t>
            </w:r>
            <w:r>
              <w:rPr>
                <w:rFonts w:cs="Arial"/>
                <w:noProof/>
              </w:rPr>
              <w:t>shadow</w:t>
            </w:r>
            <w:r w:rsidR="00FD402B">
              <w:rPr>
                <w:rFonts w:cs="Arial"/>
                <w:noProof/>
              </w:rPr>
              <w:t>"</w:t>
            </w:r>
            <w:r>
              <w:rPr>
                <w:rFonts w:cs="Arial"/>
                <w:noProof/>
              </w:rPr>
              <w:t xml:space="preserve"> CR, which is needed if the Rel-15 version is agreed. </w:t>
            </w:r>
          </w:p>
          <w:p w14:paraId="2C63E619" w14:textId="45D59778" w:rsidR="00525B32" w:rsidRDefault="00525B32"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Note, in Stage 2 we have LTE E-CID (section 8.3) and NR E-CID (section 8.9). </w:t>
            </w:r>
            <w:r w:rsidRPr="00D55193">
              <w:rPr>
                <w:rFonts w:cs="Arial"/>
                <w:noProof/>
              </w:rPr>
              <w:t>E</w:t>
            </w:r>
            <w:r>
              <w:rPr>
                <w:rFonts w:cs="Arial"/>
                <w:noProof/>
              </w:rPr>
              <w:t>-</w:t>
            </w:r>
            <w:r w:rsidRPr="00D55193">
              <w:rPr>
                <w:rFonts w:cs="Arial"/>
                <w:noProof/>
              </w:rPr>
              <w:t>UTRAN measurement results</w:t>
            </w:r>
            <w:r>
              <w:rPr>
                <w:rFonts w:cs="Arial"/>
                <w:noProof/>
              </w:rPr>
              <w:t xml:space="preserve"> are part of NR E-CID in Rel-16 Stage 2.</w:t>
            </w:r>
          </w:p>
        </w:tc>
      </w:tr>
      <w:tr w:rsidR="00327739" w14:paraId="114F8593" w14:textId="77777777" w:rsidTr="00D05021">
        <w:tc>
          <w:tcPr>
            <w:cnfStyle w:val="001000000000" w:firstRow="0" w:lastRow="0" w:firstColumn="1" w:lastColumn="0" w:oddVBand="0" w:evenVBand="0" w:oddHBand="0" w:evenHBand="0" w:firstRowFirstColumn="0" w:firstRowLastColumn="0" w:lastRowFirstColumn="0" w:lastRowLastColumn="0"/>
            <w:tcW w:w="2093" w:type="dxa"/>
          </w:tcPr>
          <w:p w14:paraId="4339202D" w14:textId="45A26DD5" w:rsidR="00327739" w:rsidRPr="00414017" w:rsidRDefault="00327739" w:rsidP="00327739">
            <w:pPr>
              <w:overflowPunct/>
              <w:autoSpaceDE/>
              <w:autoSpaceDN/>
              <w:adjustRightInd/>
              <w:spacing w:after="0" w:line="360" w:lineRule="auto"/>
              <w:jc w:val="left"/>
              <w:textAlignment w:val="auto"/>
              <w:rPr>
                <w:rFonts w:cs="Arial"/>
                <w:noProof/>
              </w:rPr>
            </w:pPr>
            <w:r>
              <w:rPr>
                <w:rFonts w:cs="Arial"/>
                <w:noProof/>
              </w:rPr>
              <w:t>Intel</w:t>
            </w:r>
          </w:p>
        </w:tc>
        <w:tc>
          <w:tcPr>
            <w:tcW w:w="1417" w:type="dxa"/>
          </w:tcPr>
          <w:p w14:paraId="01944694" w14:textId="49961D38" w:rsidR="00327739" w:rsidRDefault="00327739" w:rsidP="0032773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No</w:t>
            </w:r>
          </w:p>
        </w:tc>
        <w:tc>
          <w:tcPr>
            <w:tcW w:w="6345" w:type="dxa"/>
          </w:tcPr>
          <w:p w14:paraId="30644248" w14:textId="035C61BE" w:rsidR="00327739" w:rsidRDefault="00327739" w:rsidP="0032773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We already sent LS </w:t>
            </w:r>
            <w:r>
              <w:t xml:space="preserve">R2-2102128 to RAN3. We should wait for them. </w:t>
            </w:r>
          </w:p>
        </w:tc>
      </w:tr>
    </w:tbl>
    <w:p w14:paraId="6EB99BB8" w14:textId="77777777" w:rsidR="00A901EA" w:rsidRPr="00146F64" w:rsidRDefault="00A901EA" w:rsidP="006627C4">
      <w:pPr>
        <w:rPr>
          <w:lang w:val="en-GB"/>
        </w:rPr>
      </w:pPr>
    </w:p>
    <w:p w14:paraId="70E0BFE6" w14:textId="11EEB864" w:rsidR="00907984" w:rsidRDefault="002E2329">
      <w:pPr>
        <w:pStyle w:val="Heading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Heading1"/>
        <w:numPr>
          <w:ilvl w:val="0"/>
          <w:numId w:val="0"/>
        </w:numPr>
        <w:ind w:left="432" w:hanging="432"/>
      </w:pPr>
      <w:r>
        <w:t>4 References</w:t>
      </w:r>
    </w:p>
    <w:p w14:paraId="30BA7803" w14:textId="77777777" w:rsidR="00907984" w:rsidRDefault="00907984">
      <w:pPr>
        <w:pStyle w:val="ListParagraph"/>
        <w:numPr>
          <w:ilvl w:val="0"/>
          <w:numId w:val="19"/>
        </w:numPr>
        <w:rPr>
          <w:rFonts w:ascii="Arial" w:hAnsi="Arial" w:cs="Arial"/>
          <w:kern w:val="2"/>
          <w:sz w:val="20"/>
          <w:szCs w:val="20"/>
        </w:rPr>
      </w:pPr>
    </w:p>
    <w:sectPr w:rsidR="00907984">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C91A0" w14:textId="77777777" w:rsidR="00A0577A" w:rsidRDefault="00A0577A">
      <w:pPr>
        <w:spacing w:after="0" w:line="240" w:lineRule="auto"/>
      </w:pPr>
      <w:r>
        <w:separator/>
      </w:r>
    </w:p>
  </w:endnote>
  <w:endnote w:type="continuationSeparator" w:id="0">
    <w:p w14:paraId="4D395B7F" w14:textId="77777777" w:rsidR="00A0577A" w:rsidRDefault="00A05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Symbol"/>
    <w:charset w:val="02"/>
    <w:family w:val="auto"/>
    <w:pitch w:val="default"/>
    <w:sig w:usb0="00000000" w:usb1="0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9EA85" w14:textId="77777777" w:rsidR="00327739" w:rsidRDefault="003277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9DB63" w14:textId="77777777" w:rsidR="00B8758C" w:rsidRDefault="00B8758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42F99">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42F99">
      <w:rPr>
        <w:rStyle w:val="PageNumber"/>
        <w:noProof/>
      </w:rPr>
      <w:t>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26568" w14:textId="77777777" w:rsidR="00327739" w:rsidRDefault="00327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37A98" w14:textId="77777777" w:rsidR="00A0577A" w:rsidRDefault="00A0577A">
      <w:pPr>
        <w:spacing w:after="0" w:line="240" w:lineRule="auto"/>
      </w:pPr>
      <w:r>
        <w:separator/>
      </w:r>
    </w:p>
  </w:footnote>
  <w:footnote w:type="continuationSeparator" w:id="0">
    <w:p w14:paraId="19F8D78D" w14:textId="77777777" w:rsidR="00A0577A" w:rsidRDefault="00A057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4708F" w14:textId="77777777" w:rsidR="00B8758C" w:rsidRDefault="00B8758C">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5CDDB" w14:textId="77777777" w:rsidR="00327739" w:rsidRDefault="003277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E768B" w14:textId="77777777" w:rsidR="00327739" w:rsidRDefault="003277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C280615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90348"/>
    <w:multiLevelType w:val="hybridMultilevel"/>
    <w:tmpl w:val="BDC257DE"/>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0"/>
  </w:num>
  <w:num w:numId="3">
    <w:abstractNumId w:val="20"/>
  </w:num>
  <w:num w:numId="4">
    <w:abstractNumId w:val="9"/>
  </w:num>
  <w:num w:numId="5">
    <w:abstractNumId w:val="13"/>
  </w:num>
  <w:num w:numId="6">
    <w:abstractNumId w:val="15"/>
  </w:num>
  <w:num w:numId="7">
    <w:abstractNumId w:val="11"/>
  </w:num>
  <w:num w:numId="8">
    <w:abstractNumId w:val="5"/>
  </w:num>
  <w:num w:numId="9">
    <w:abstractNumId w:val="17"/>
  </w:num>
  <w:num w:numId="10">
    <w:abstractNumId w:val="19"/>
    <w:lvlOverride w:ilvl="0">
      <w:startOverride w:val="1"/>
    </w:lvlOverride>
  </w:num>
  <w:num w:numId="11">
    <w:abstractNumId w:val="14"/>
  </w:num>
  <w:num w:numId="12">
    <w:abstractNumId w:val="22"/>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6"/>
  </w:num>
  <w:num w:numId="15">
    <w:abstractNumId w:val="12"/>
  </w:num>
  <w:num w:numId="16">
    <w:abstractNumId w:val="21"/>
  </w:num>
  <w:num w:numId="17">
    <w:abstractNumId w:val="24"/>
  </w:num>
  <w:num w:numId="18">
    <w:abstractNumId w:val="1"/>
  </w:num>
  <w:num w:numId="19">
    <w:abstractNumId w:val="23"/>
  </w:num>
  <w:num w:numId="20">
    <w:abstractNumId w:val="7"/>
  </w:num>
  <w:num w:numId="21">
    <w:abstractNumId w:val="7"/>
  </w:num>
  <w:num w:numId="22">
    <w:abstractNumId w:val="2"/>
  </w:num>
  <w:num w:numId="23">
    <w:abstractNumId w:val="3"/>
  </w:num>
  <w:num w:numId="24">
    <w:abstractNumId w:val="3"/>
  </w:num>
  <w:num w:numId="25">
    <w:abstractNumId w:val="7"/>
  </w:num>
  <w:num w:numId="26">
    <w:abstractNumId w:val="8"/>
  </w:num>
  <w:num w:numId="27">
    <w:abstractNumId w:val="1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874"/>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2EB"/>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739"/>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17"/>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32"/>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08B"/>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98"/>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A3A"/>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77A"/>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786"/>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0C"/>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1F"/>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402B"/>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4956936C-F27A-4EA8-BFF0-E1AC61D99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1EA"/>
    <w:pPr>
      <w:overflowPunct w:val="0"/>
      <w:autoSpaceDE w:val="0"/>
      <w:autoSpaceDN w:val="0"/>
      <w:adjustRightInd w:val="0"/>
      <w:spacing w:after="120"/>
      <w:jc w:val="both"/>
      <w:textAlignment w:val="baseline"/>
    </w:pPr>
    <w:rPr>
      <w:rFonts w:ascii="Arial" w:eastAsia="SimSun" w:hAnsi="Arial"/>
      <w:lang w:val="en-US"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styleId="GridTable1Light">
    <w:name w:val="Grid Table 1 Light"/>
    <w:basedOn w:val="TableNormal"/>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532379456">
      <w:bodyDiv w:val="1"/>
      <w:marLeft w:val="0"/>
      <w:marRight w:val="0"/>
      <w:marTop w:val="0"/>
      <w:marBottom w:val="0"/>
      <w:divBdr>
        <w:top w:val="none" w:sz="0" w:space="0" w:color="auto"/>
        <w:left w:val="none" w:sz="0" w:space="0" w:color="auto"/>
        <w:bottom w:val="none" w:sz="0" w:space="0" w:color="auto"/>
        <w:right w:val="none" w:sz="0" w:space="0" w:color="auto"/>
      </w:divBdr>
      <w:divsChild>
        <w:div w:id="1426149177">
          <w:marLeft w:val="0"/>
          <w:marRight w:val="0"/>
          <w:marTop w:val="0"/>
          <w:marBottom w:val="0"/>
          <w:divBdr>
            <w:top w:val="none" w:sz="0" w:space="0" w:color="auto"/>
            <w:left w:val="none" w:sz="0" w:space="0" w:color="auto"/>
            <w:bottom w:val="none" w:sz="0" w:space="0" w:color="auto"/>
            <w:right w:val="none" w:sz="0" w:space="0" w:color="auto"/>
          </w:divBdr>
        </w:div>
      </w:divsChild>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16923\Documents\3GPP%20Meetings\202101-02%20-%20RAN2_113-e,%20Online\Extracts\R2-2101817%20Correction%20to%20E-CID-R16.doc"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file:///C:\Users\mtk16923\Documents\3GPP%20Meetings\202101-02%20-%20RAN2_113-e,%20Online\Extracts\R2-2101816%20Correction%20to%20E-CID-R15.doc"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mtk16923\Documents\3GPP%20Meetings\202105%20-%20RAN2_114-e,%20Online\Extracts\R2-2105053%20Correction%20to%20E-CID-R16.doc"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mtk16923\Documents\3GPP%20Meetings\202101-02%20-%20RAN2_113-e,%20Online\Extracts\R2-2101815%20Clarification%20on%20E-CID%20and%20NR%20E-CID.docx"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mtk16923\Documents\3GPP%20Meetings\202105%20-%20RAN2_114-e,%20Online\Extracts\R2-2105052%20Correction%20to%20E-CID-R15.doc" TargetMode="External"/><Relationship Id="rId23" Type="http://schemas.openxmlformats.org/officeDocument/2006/relationships/fontTable" Target="fontTable.xml"/><Relationship Id="rId10" Type="http://schemas.openxmlformats.org/officeDocument/2006/relationships/hyperlink" Target="file:///C:\Users\mtk16923\Documents\3GPP%20Meetings\202105%20-%20RAN2_114-e,%20Online\Extracts\R2-2105053%20Correction%20to%20E-CID-R16.doc"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file:///C:\Users\mtk16923\Documents\3GPP%20Meetings\202105%20-%20RAN2_114-e,%20Online\Extracts\R2-2105052%20Correction%20to%20E-CID-R15.doc" TargetMode="External"/><Relationship Id="rId14" Type="http://schemas.openxmlformats.org/officeDocument/2006/relationships/hyperlink" Target="file:///C:\Users\mtk16923\Documents\3GPP%20Meetings\202101-02%20-%20RAN2_113-e,%20Online\Extracts\R2-2102104%20LS%20on%20E-CID%20LTE%20measurements.docx"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6D9C1C-6D0D-4843-897D-519F487D4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6</TotalTime>
  <Pages>4</Pages>
  <Words>1556</Words>
  <Characters>88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1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Intel-Yi</cp:lastModifiedBy>
  <cp:revision>9</cp:revision>
  <cp:lastPrinted>2016-09-19T04:11:00Z</cp:lastPrinted>
  <dcterms:created xsi:type="dcterms:W3CDTF">2021-05-20T09:37:00Z</dcterms:created>
  <dcterms:modified xsi:type="dcterms:W3CDTF">2021-05-24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